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5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1"/>
        <w:gridCol w:w="6384"/>
        <w:gridCol w:w="1600"/>
      </w:tblGrid>
      <w:tr w:rsidR="000B18DF" w14:paraId="18D05657" w14:textId="77777777" w:rsidTr="000B18DF">
        <w:trPr>
          <w:trHeight w:val="477"/>
        </w:trPr>
        <w:tc>
          <w:tcPr>
            <w:tcW w:w="1601" w:type="dxa"/>
            <w:vMerge w:val="restart"/>
            <w:vAlign w:val="center"/>
          </w:tcPr>
          <w:p w14:paraId="0AD2CF21" w14:textId="77777777" w:rsidR="000B18DF" w:rsidRPr="004D2BDC" w:rsidRDefault="000B18DF" w:rsidP="006E776E">
            <w:pPr>
              <w:rPr>
                <w:rFonts w:ascii="Century Gothic" w:hAnsi="Century Gothic"/>
                <w:b/>
                <w:bCs/>
                <w:color w:val="990033"/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421EFF9" wp14:editId="289260FE">
                  <wp:extent cx="879231" cy="900000"/>
                  <wp:effectExtent l="0" t="0" r="0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20" t="3531" r="3399" b="4657"/>
                          <a:stretch/>
                        </pic:blipFill>
                        <pic:spPr bwMode="auto">
                          <a:xfrm>
                            <a:off x="0" y="0"/>
                            <a:ext cx="879231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4" w:type="dxa"/>
            <w:vAlign w:val="center"/>
          </w:tcPr>
          <w:p w14:paraId="5460D504" w14:textId="77777777" w:rsidR="000B18DF" w:rsidRPr="000B18DF" w:rsidRDefault="000B18DF" w:rsidP="006E776E">
            <w:pPr>
              <w:jc w:val="center"/>
              <w:rPr>
                <w:rFonts w:ascii="Century Gothic" w:hAnsi="Century Gothic"/>
                <w:b/>
                <w:bCs/>
                <w:color w:val="990033"/>
                <w:sz w:val="24"/>
                <w:szCs w:val="24"/>
                <w:lang w:val="en-US"/>
              </w:rPr>
            </w:pPr>
            <w:r w:rsidRPr="000B18DF">
              <w:rPr>
                <w:rFonts w:ascii="Century Gothic" w:hAnsi="Century Gothic"/>
                <w:b/>
                <w:bCs/>
                <w:color w:val="990033"/>
                <w:sz w:val="24"/>
                <w:szCs w:val="24"/>
                <w:lang w:val="en-US"/>
              </w:rPr>
              <w:t>Journal of Innovative Research in Social Studies</w:t>
            </w:r>
          </w:p>
        </w:tc>
        <w:tc>
          <w:tcPr>
            <w:tcW w:w="1600" w:type="dxa"/>
            <w:vMerge w:val="restart"/>
            <w:vAlign w:val="center"/>
          </w:tcPr>
          <w:p w14:paraId="21D8E4DA" w14:textId="77777777" w:rsidR="000B18DF" w:rsidRDefault="000B18DF" w:rsidP="006E776E">
            <w:r>
              <w:rPr>
                <w:noProof/>
              </w:rPr>
              <w:drawing>
                <wp:inline distT="0" distB="0" distL="0" distR="0" wp14:anchorId="0164DC25" wp14:editId="1F15EA2C">
                  <wp:extent cx="879231" cy="900000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20" t="3531" r="3399" b="4657"/>
                          <a:stretch/>
                        </pic:blipFill>
                        <pic:spPr bwMode="auto">
                          <a:xfrm>
                            <a:off x="0" y="0"/>
                            <a:ext cx="879231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18DF" w14:paraId="454154C3" w14:textId="77777777" w:rsidTr="000B18DF">
        <w:trPr>
          <w:trHeight w:val="1493"/>
        </w:trPr>
        <w:tc>
          <w:tcPr>
            <w:tcW w:w="1601" w:type="dxa"/>
            <w:vMerge/>
          </w:tcPr>
          <w:p w14:paraId="0B8D049A" w14:textId="77777777" w:rsidR="000B18DF" w:rsidRPr="004D2BDC" w:rsidRDefault="000B18DF" w:rsidP="006E776E">
            <w:pPr>
              <w:jc w:val="center"/>
              <w:rPr>
                <w:rFonts w:ascii="Century Gothic" w:hAnsi="Century Gothic"/>
                <w:b/>
                <w:color w:val="990033"/>
                <w:sz w:val="144"/>
                <w:szCs w:val="144"/>
              </w:rPr>
            </w:pPr>
          </w:p>
        </w:tc>
        <w:tc>
          <w:tcPr>
            <w:tcW w:w="6384" w:type="dxa"/>
            <w:vAlign w:val="center"/>
          </w:tcPr>
          <w:p w14:paraId="3BF635E0" w14:textId="77777777" w:rsidR="000B18DF" w:rsidRPr="000B18DF" w:rsidRDefault="000B18DF" w:rsidP="006E776E">
            <w:pPr>
              <w:jc w:val="center"/>
              <w:rPr>
                <w:rFonts w:ascii="Century Gothic" w:hAnsi="Century Gothic"/>
                <w:b/>
                <w:color w:val="990033"/>
                <w:sz w:val="124"/>
                <w:szCs w:val="124"/>
              </w:rPr>
            </w:pPr>
            <w:r w:rsidRPr="000B18DF">
              <w:rPr>
                <w:rFonts w:ascii="Century Gothic" w:hAnsi="Century Gothic"/>
                <w:b/>
                <w:color w:val="990033"/>
                <w:sz w:val="124"/>
                <w:szCs w:val="124"/>
                <w14:textFill>
                  <w14:gradFill>
                    <w14:gsLst>
                      <w14:gs w14:pos="66000">
                        <w14:srgbClr w14:val="DA0437"/>
                      </w14:gs>
                      <w14:gs w14:pos="43000">
                        <w14:srgbClr w14:val="DA0437"/>
                      </w14:gs>
                      <w14:gs w14:pos="89000">
                        <w14:srgbClr w14:val="740027"/>
                      </w14:gs>
                      <w14:gs w14:pos="12000">
                        <w14:srgbClr w14:val="990033"/>
                      </w14:gs>
                    </w14:gsLst>
                    <w14:lin w14:ang="8100000" w14:scaled="0"/>
                  </w14:gradFill>
                </w14:textFill>
              </w:rPr>
              <w:t xml:space="preserve">J I R S </w:t>
            </w:r>
            <w:proofErr w:type="spellStart"/>
            <w:r w:rsidRPr="000B18DF">
              <w:rPr>
                <w:rFonts w:ascii="Century Gothic" w:hAnsi="Century Gothic"/>
                <w:b/>
                <w:color w:val="990033"/>
                <w:sz w:val="124"/>
                <w:szCs w:val="124"/>
                <w14:textFill>
                  <w14:gradFill>
                    <w14:gsLst>
                      <w14:gs w14:pos="66000">
                        <w14:srgbClr w14:val="DA0437"/>
                      </w14:gs>
                      <w14:gs w14:pos="43000">
                        <w14:srgbClr w14:val="DA0437"/>
                      </w14:gs>
                      <w14:gs w14:pos="89000">
                        <w14:srgbClr w14:val="740027"/>
                      </w14:gs>
                      <w14:gs w14:pos="12000">
                        <w14:srgbClr w14:val="990033"/>
                      </w14:gs>
                    </w14:gsLst>
                    <w14:lin w14:ang="8100000" w14:scaled="0"/>
                  </w14:gradFill>
                </w14:textFill>
              </w:rPr>
              <w:t>S</w:t>
            </w:r>
            <w:proofErr w:type="spellEnd"/>
          </w:p>
        </w:tc>
        <w:tc>
          <w:tcPr>
            <w:tcW w:w="1600" w:type="dxa"/>
            <w:vMerge/>
            <w:vAlign w:val="center"/>
          </w:tcPr>
          <w:p w14:paraId="6F7DB979" w14:textId="77777777" w:rsidR="000B18DF" w:rsidRDefault="000B18DF" w:rsidP="006E776E">
            <w:pPr>
              <w:jc w:val="center"/>
            </w:pPr>
          </w:p>
        </w:tc>
      </w:tr>
      <w:tr w:rsidR="000B18DF" w14:paraId="75951A61" w14:textId="77777777" w:rsidTr="000B18DF">
        <w:trPr>
          <w:trHeight w:val="460"/>
        </w:trPr>
        <w:tc>
          <w:tcPr>
            <w:tcW w:w="1601" w:type="dxa"/>
            <w:vMerge/>
          </w:tcPr>
          <w:p w14:paraId="765D95C7" w14:textId="77777777" w:rsidR="000B18DF" w:rsidRPr="004D2BDC" w:rsidRDefault="000B18DF" w:rsidP="006E776E">
            <w:pPr>
              <w:jc w:val="center"/>
              <w:rPr>
                <w:rFonts w:ascii="Century Gothic" w:hAnsi="Century Gothic"/>
                <w:b/>
                <w:bCs/>
                <w:color w:val="990033"/>
                <w:sz w:val="28"/>
                <w:szCs w:val="28"/>
              </w:rPr>
            </w:pPr>
          </w:p>
        </w:tc>
        <w:tc>
          <w:tcPr>
            <w:tcW w:w="6384" w:type="dxa"/>
            <w:vAlign w:val="center"/>
          </w:tcPr>
          <w:p w14:paraId="7F47E46E" w14:textId="77777777" w:rsidR="000B18DF" w:rsidRPr="000B18DF" w:rsidRDefault="000B18DF" w:rsidP="006E776E">
            <w:pPr>
              <w:jc w:val="center"/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</w:pPr>
            <w:r w:rsidRPr="000B18DF"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  <w:t xml:space="preserve">Sosyal </w:t>
            </w:r>
            <w:r w:rsidRPr="005779FC"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  <w:t>Bilgilerde Yenilikçi</w:t>
            </w:r>
            <w:r w:rsidRPr="000B18DF"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  <w:t xml:space="preserve"> Ara</w:t>
            </w:r>
            <w:r w:rsidRPr="000B18DF">
              <w:rPr>
                <w:rFonts w:ascii="Century Gothic" w:hAnsi="Century Gothic" w:cs="Calibri"/>
                <w:b/>
                <w:bCs/>
                <w:color w:val="990033"/>
                <w:sz w:val="24"/>
                <w:szCs w:val="24"/>
              </w:rPr>
              <w:t>ş</w:t>
            </w:r>
            <w:r w:rsidRPr="000B18DF"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  <w:t>t</w:t>
            </w:r>
            <w:r w:rsidRPr="000B18DF">
              <w:rPr>
                <w:rFonts w:ascii="Century Gothic" w:hAnsi="Century Gothic" w:cs="Cooper Black"/>
                <w:b/>
                <w:bCs/>
                <w:color w:val="990033"/>
                <w:sz w:val="24"/>
                <w:szCs w:val="24"/>
              </w:rPr>
              <w:t>ı</w:t>
            </w:r>
            <w:r w:rsidRPr="000B18DF">
              <w:rPr>
                <w:rFonts w:ascii="Century Gothic" w:hAnsi="Century Gothic"/>
                <w:b/>
                <w:bCs/>
                <w:color w:val="990033"/>
                <w:sz w:val="24"/>
                <w:szCs w:val="24"/>
              </w:rPr>
              <w:t>rmalar Dergisi</w:t>
            </w:r>
          </w:p>
        </w:tc>
        <w:tc>
          <w:tcPr>
            <w:tcW w:w="1600" w:type="dxa"/>
            <w:vMerge/>
            <w:vAlign w:val="center"/>
          </w:tcPr>
          <w:p w14:paraId="04135AF5" w14:textId="77777777" w:rsidR="000B18DF" w:rsidRDefault="000B18DF" w:rsidP="006E776E">
            <w:pPr>
              <w:jc w:val="center"/>
            </w:pPr>
          </w:p>
        </w:tc>
      </w:tr>
    </w:tbl>
    <w:p w14:paraId="63E31DB1" w14:textId="77777777" w:rsidR="00251AF4" w:rsidRPr="00352AA7" w:rsidRDefault="00251AF4" w:rsidP="006E54DA">
      <w:pPr>
        <w:spacing w:after="60" w:line="240" w:lineRule="auto"/>
        <w:rPr>
          <w:rFonts w:asciiTheme="majorHAnsi" w:eastAsia="Calibri" w:hAnsiTheme="majorHAnsi" w:cs="Times New Roman"/>
          <w:b/>
          <w:sz w:val="28"/>
          <w:szCs w:val="32"/>
          <w:lang w:val="en-US"/>
        </w:rPr>
      </w:pPr>
    </w:p>
    <w:p w14:paraId="63E31DB2" w14:textId="77777777" w:rsidR="006E54DA" w:rsidRPr="00213202" w:rsidRDefault="006E54DA" w:rsidP="00783FB1">
      <w:pPr>
        <w:spacing w:after="60" w:line="240" w:lineRule="auto"/>
        <w:jc w:val="center"/>
        <w:rPr>
          <w:rFonts w:ascii="Palatino Linotype" w:eastAsia="Calibri" w:hAnsi="Palatino Linotype" w:cs="Times New Roman"/>
          <w:b/>
          <w:sz w:val="18"/>
          <w:szCs w:val="18"/>
        </w:rPr>
      </w:pPr>
      <w:r w:rsidRPr="00213202">
        <w:rPr>
          <w:rFonts w:ascii="Palatino Linotype" w:eastAsia="Calibri" w:hAnsi="Palatino Linotype" w:cs="Times New Roman"/>
          <w:b/>
          <w:sz w:val="18"/>
          <w:szCs w:val="18"/>
        </w:rPr>
        <w:t>Telif Hakkı Formu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525"/>
        <w:gridCol w:w="3315"/>
        <w:gridCol w:w="1889"/>
      </w:tblGrid>
      <w:tr w:rsidR="00C13BAA" w:rsidRPr="000B18DF" w14:paraId="63E31DB5" w14:textId="77777777" w:rsidTr="001C1769">
        <w:trPr>
          <w:trHeight w:val="270"/>
          <w:jc w:val="center"/>
        </w:trPr>
        <w:tc>
          <w:tcPr>
            <w:tcW w:w="2405" w:type="dxa"/>
          </w:tcPr>
          <w:p w14:paraId="63E31DB3" w14:textId="77777777" w:rsidR="00C13BAA" w:rsidRPr="000B18DF" w:rsidRDefault="00C13BAA" w:rsidP="006E54DA">
            <w:pPr>
              <w:widowControl w:val="0"/>
              <w:autoSpaceDE w:val="0"/>
              <w:autoSpaceDN w:val="0"/>
              <w:adjustRightInd w:val="0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Tarih:</w:t>
            </w:r>
          </w:p>
        </w:tc>
        <w:tc>
          <w:tcPr>
            <w:tcW w:w="7729" w:type="dxa"/>
            <w:gridSpan w:val="3"/>
          </w:tcPr>
          <w:p w14:paraId="63E31DB4" w14:textId="73FFB4EE" w:rsidR="00C13BAA" w:rsidRPr="000B18DF" w:rsidRDefault="00C13BAA" w:rsidP="006E54DA">
            <w:pPr>
              <w:widowControl w:val="0"/>
              <w:autoSpaceDE w:val="0"/>
              <w:autoSpaceDN w:val="0"/>
              <w:adjustRightInd w:val="0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…… / …… / 20</w:t>
            </w:r>
          </w:p>
        </w:tc>
      </w:tr>
      <w:tr w:rsidR="006E54DA" w:rsidRPr="000B18DF" w14:paraId="63E31DB8" w14:textId="77777777" w:rsidTr="001C1769">
        <w:trPr>
          <w:trHeight w:val="286"/>
          <w:jc w:val="center"/>
        </w:trPr>
        <w:tc>
          <w:tcPr>
            <w:tcW w:w="2405" w:type="dxa"/>
          </w:tcPr>
          <w:p w14:paraId="63E31DB6" w14:textId="77777777" w:rsidR="006E54DA" w:rsidRPr="000B18DF" w:rsidRDefault="006E54DA" w:rsidP="006E54DA">
            <w:pPr>
              <w:widowControl w:val="0"/>
              <w:autoSpaceDE w:val="0"/>
              <w:autoSpaceDN w:val="0"/>
              <w:adjustRightInd w:val="0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Makale Başlığı:</w:t>
            </w:r>
          </w:p>
        </w:tc>
        <w:tc>
          <w:tcPr>
            <w:tcW w:w="7729" w:type="dxa"/>
            <w:gridSpan w:val="3"/>
          </w:tcPr>
          <w:p w14:paraId="63E31DB7" w14:textId="77777777" w:rsidR="006E54DA" w:rsidRPr="000B18DF" w:rsidRDefault="006E54DA" w:rsidP="006E54DA">
            <w:pPr>
              <w:widowControl w:val="0"/>
              <w:autoSpaceDE w:val="0"/>
              <w:autoSpaceDN w:val="0"/>
              <w:adjustRightInd w:val="0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064AD5" w:rsidRPr="000B18DF" w14:paraId="63E31DBA" w14:textId="77777777" w:rsidTr="001C1769">
        <w:trPr>
          <w:trHeight w:val="93"/>
          <w:jc w:val="center"/>
        </w:trPr>
        <w:tc>
          <w:tcPr>
            <w:tcW w:w="10134" w:type="dxa"/>
            <w:gridSpan w:val="4"/>
            <w:vAlign w:val="center"/>
          </w:tcPr>
          <w:p w14:paraId="63E31DB9" w14:textId="77777777" w:rsidR="00064AD5" w:rsidRPr="000B18DF" w:rsidRDefault="00064AD5" w:rsidP="00064AD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Makalenin Yazar Bilgileri</w:t>
            </w:r>
          </w:p>
        </w:tc>
      </w:tr>
      <w:tr w:rsidR="00783FB1" w:rsidRPr="000B18DF" w14:paraId="63E31DBF" w14:textId="77777777" w:rsidTr="00D164D9">
        <w:trPr>
          <w:trHeight w:val="286"/>
          <w:jc w:val="center"/>
        </w:trPr>
        <w:tc>
          <w:tcPr>
            <w:tcW w:w="2405" w:type="dxa"/>
            <w:shd w:val="clear" w:color="auto" w:fill="990033"/>
            <w:vAlign w:val="center"/>
          </w:tcPr>
          <w:p w14:paraId="63E31DBB" w14:textId="77777777" w:rsidR="00064AD5" w:rsidRPr="000B18DF" w:rsidRDefault="00064AD5" w:rsidP="00D164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Ad-</w:t>
            </w:r>
            <w:proofErr w:type="spellStart"/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Soyad</w:t>
            </w:r>
            <w:proofErr w:type="spellEnd"/>
          </w:p>
        </w:tc>
        <w:tc>
          <w:tcPr>
            <w:tcW w:w="2525" w:type="dxa"/>
            <w:shd w:val="clear" w:color="auto" w:fill="990033"/>
            <w:vAlign w:val="center"/>
          </w:tcPr>
          <w:p w14:paraId="63E31DBC" w14:textId="77777777" w:rsidR="00064AD5" w:rsidRPr="000B18DF" w:rsidRDefault="00064AD5" w:rsidP="00D164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E-posta Adresi</w:t>
            </w:r>
          </w:p>
        </w:tc>
        <w:tc>
          <w:tcPr>
            <w:tcW w:w="3315" w:type="dxa"/>
            <w:shd w:val="clear" w:color="auto" w:fill="990033"/>
            <w:vAlign w:val="center"/>
          </w:tcPr>
          <w:p w14:paraId="63E31DBD" w14:textId="77777777" w:rsidR="00064AD5" w:rsidRPr="000B18DF" w:rsidRDefault="00064AD5" w:rsidP="00D164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Kurum</w:t>
            </w:r>
          </w:p>
        </w:tc>
        <w:tc>
          <w:tcPr>
            <w:tcW w:w="1889" w:type="dxa"/>
            <w:shd w:val="clear" w:color="auto" w:fill="990033"/>
            <w:vAlign w:val="center"/>
          </w:tcPr>
          <w:p w14:paraId="63E31DBE" w14:textId="77777777" w:rsidR="00064AD5" w:rsidRPr="000B18DF" w:rsidRDefault="00064AD5" w:rsidP="00D164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b/>
                <w:sz w:val="18"/>
                <w:szCs w:val="18"/>
              </w:rPr>
              <w:t>İmza</w:t>
            </w:r>
          </w:p>
        </w:tc>
      </w:tr>
      <w:tr w:rsidR="00064AD5" w:rsidRPr="000B18DF" w14:paraId="63E31DC4" w14:textId="77777777" w:rsidTr="00452BD4">
        <w:trPr>
          <w:trHeight w:val="589"/>
          <w:jc w:val="center"/>
        </w:trPr>
        <w:tc>
          <w:tcPr>
            <w:tcW w:w="2405" w:type="dxa"/>
            <w:vAlign w:val="center"/>
          </w:tcPr>
          <w:p w14:paraId="63E31DC0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1. Yazar Adı Soyadı</w:t>
            </w:r>
          </w:p>
        </w:tc>
        <w:tc>
          <w:tcPr>
            <w:tcW w:w="2525" w:type="dxa"/>
            <w:vAlign w:val="center"/>
          </w:tcPr>
          <w:p w14:paraId="63E31DC1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1. Yazar E-posta Adresi</w:t>
            </w:r>
          </w:p>
        </w:tc>
        <w:tc>
          <w:tcPr>
            <w:tcW w:w="3315" w:type="dxa"/>
            <w:vAlign w:val="center"/>
          </w:tcPr>
          <w:p w14:paraId="63E31DC2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1. Yazar Kurumu</w:t>
            </w:r>
          </w:p>
        </w:tc>
        <w:tc>
          <w:tcPr>
            <w:tcW w:w="1889" w:type="dxa"/>
            <w:vAlign w:val="center"/>
          </w:tcPr>
          <w:p w14:paraId="63E31DC3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064AD5" w:rsidRPr="000B18DF" w14:paraId="63E31DC9" w14:textId="77777777" w:rsidTr="00452BD4">
        <w:trPr>
          <w:trHeight w:val="605"/>
          <w:jc w:val="center"/>
        </w:trPr>
        <w:tc>
          <w:tcPr>
            <w:tcW w:w="2405" w:type="dxa"/>
            <w:vAlign w:val="center"/>
          </w:tcPr>
          <w:p w14:paraId="63E31DC5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2. Yazar Adı Soyadı</w:t>
            </w:r>
          </w:p>
        </w:tc>
        <w:tc>
          <w:tcPr>
            <w:tcW w:w="2525" w:type="dxa"/>
            <w:vAlign w:val="center"/>
          </w:tcPr>
          <w:p w14:paraId="63E31DC6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2. Yazar E-posta Adresi</w:t>
            </w:r>
          </w:p>
        </w:tc>
        <w:tc>
          <w:tcPr>
            <w:tcW w:w="3315" w:type="dxa"/>
            <w:vAlign w:val="center"/>
          </w:tcPr>
          <w:p w14:paraId="63E31DC7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2. Yazar Kurumu</w:t>
            </w:r>
          </w:p>
        </w:tc>
        <w:tc>
          <w:tcPr>
            <w:tcW w:w="1889" w:type="dxa"/>
            <w:vAlign w:val="center"/>
          </w:tcPr>
          <w:p w14:paraId="63E31DC8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064AD5" w:rsidRPr="000B18DF" w14:paraId="63E31DCE" w14:textId="77777777" w:rsidTr="00452BD4">
        <w:trPr>
          <w:trHeight w:val="589"/>
          <w:jc w:val="center"/>
        </w:trPr>
        <w:tc>
          <w:tcPr>
            <w:tcW w:w="2405" w:type="dxa"/>
            <w:vAlign w:val="center"/>
          </w:tcPr>
          <w:p w14:paraId="63E31DCA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3. Yazar Adı Soyadı</w:t>
            </w:r>
          </w:p>
        </w:tc>
        <w:tc>
          <w:tcPr>
            <w:tcW w:w="2525" w:type="dxa"/>
            <w:vAlign w:val="center"/>
          </w:tcPr>
          <w:p w14:paraId="63E31DCB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3. Yazar E-posta Adresi</w:t>
            </w:r>
          </w:p>
        </w:tc>
        <w:tc>
          <w:tcPr>
            <w:tcW w:w="3315" w:type="dxa"/>
            <w:vAlign w:val="center"/>
          </w:tcPr>
          <w:p w14:paraId="63E31DCC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  <w:r w:rsidRPr="000B18DF">
              <w:rPr>
                <w:rFonts w:ascii="Cambria" w:hAnsi="Cambria" w:cs="Times New Roman"/>
                <w:sz w:val="18"/>
                <w:szCs w:val="18"/>
              </w:rPr>
              <w:t>3. Yazar Kurumu</w:t>
            </w:r>
          </w:p>
        </w:tc>
        <w:tc>
          <w:tcPr>
            <w:tcW w:w="1889" w:type="dxa"/>
            <w:vAlign w:val="center"/>
          </w:tcPr>
          <w:p w14:paraId="63E31DCD" w14:textId="77777777" w:rsidR="00064AD5" w:rsidRPr="000B18DF" w:rsidRDefault="00064AD5" w:rsidP="00452BD4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</w:tbl>
    <w:p w14:paraId="70977C99" w14:textId="77777777" w:rsidR="009149B0" w:rsidRDefault="009149B0" w:rsidP="00213202">
      <w:pPr>
        <w:widowControl w:val="0"/>
        <w:autoSpaceDE w:val="0"/>
        <w:autoSpaceDN w:val="0"/>
        <w:adjustRightInd w:val="0"/>
        <w:spacing w:after="0"/>
        <w:jc w:val="both"/>
        <w:rPr>
          <w:rFonts w:ascii="Palatino Linotype" w:hAnsi="Palatino Linotype" w:cs="Times New Roman"/>
          <w:sz w:val="18"/>
          <w:szCs w:val="18"/>
        </w:rPr>
      </w:pPr>
    </w:p>
    <w:p w14:paraId="63E31DD5" w14:textId="217DC266" w:rsidR="006E54DA" w:rsidRPr="00213202" w:rsidRDefault="006E54DA" w:rsidP="00213202">
      <w:pPr>
        <w:widowControl w:val="0"/>
        <w:autoSpaceDE w:val="0"/>
        <w:autoSpaceDN w:val="0"/>
        <w:adjustRightInd w:val="0"/>
        <w:spacing w:after="0"/>
        <w:jc w:val="both"/>
        <w:rPr>
          <w:rFonts w:ascii="Palatino Linotype" w:hAnsi="Palatino Linotype" w:cs="Times New Roman"/>
          <w:sz w:val="18"/>
          <w:szCs w:val="18"/>
        </w:rPr>
      </w:pPr>
      <w:r w:rsidRPr="00213202">
        <w:rPr>
          <w:rFonts w:ascii="Palatino Linotype" w:hAnsi="Palatino Linotype" w:cs="Times New Roman"/>
          <w:sz w:val="18"/>
          <w:szCs w:val="18"/>
        </w:rPr>
        <w:t xml:space="preserve">Yukarıda bilgileri sunulan makalenin yazarları olarak aşağıdaki </w:t>
      </w:r>
      <w:r w:rsidR="00ED0DD0" w:rsidRPr="00213202">
        <w:rPr>
          <w:rFonts w:ascii="Palatino Linotype" w:hAnsi="Palatino Linotype" w:cs="Times New Roman"/>
          <w:sz w:val="18"/>
          <w:szCs w:val="18"/>
        </w:rPr>
        <w:t>ifade edilen maddeleri kabul ettiğimizi beyan ederiz:</w:t>
      </w:r>
    </w:p>
    <w:p w14:paraId="63E31DD6" w14:textId="77777777" w:rsidR="00601B38" w:rsidRPr="00213202" w:rsidRDefault="00705CF3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Göndermekte olduğumuz makalenin özgün çalışma olduğunu </w:t>
      </w:r>
      <w:r w:rsidR="00601B38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beyan ederiz. </w:t>
      </w:r>
    </w:p>
    <w:p w14:paraId="63E31DD7" w14:textId="77777777" w:rsidR="00705CF3" w:rsidRPr="00213202" w:rsidRDefault="00601B38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Göndermekte olduğumuz çalışmanın daha önce hiçbir ortamda (elektronik, basılı ya da başka bir biçimde) yayımlanmamış ve yayımlanmak üzere herhangi bir dergiye değerlendirilmek üzere sunulmamış olduğunu beyan ederiz. </w:t>
      </w:r>
    </w:p>
    <w:p w14:paraId="63E31DD8" w14:textId="77777777" w:rsidR="00705CF3" w:rsidRPr="00213202" w:rsidRDefault="000F0225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>Makalede</w:t>
      </w:r>
      <w:r w:rsidR="00352AA7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telif hakkı izni gerektiren tüm görsel vb. için gerekli izinlerin alındığını beyan ederiz. </w:t>
      </w:r>
    </w:p>
    <w:p w14:paraId="63E31DD9" w14:textId="77777777" w:rsidR="000F0225" w:rsidRPr="00213202" w:rsidRDefault="000F0225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Makale içeriğinde </w:t>
      </w:r>
      <w:r w:rsidR="001B43CE" w:rsidRPr="00213202">
        <w:rPr>
          <w:rFonts w:ascii="Palatino Linotype" w:hAnsi="Palatino Linotype"/>
          <w:iCs/>
          <w:sz w:val="18"/>
          <w:szCs w:val="18"/>
          <w:lang w:val="tr-TR"/>
        </w:rPr>
        <w:t>yasalara aykırı herhangi bir ifade</w:t>
      </w:r>
      <w:r w:rsidR="00D15C4A" w:rsidRPr="00213202">
        <w:rPr>
          <w:rFonts w:ascii="Palatino Linotype" w:hAnsi="Palatino Linotype"/>
          <w:iCs/>
          <w:sz w:val="18"/>
          <w:szCs w:val="18"/>
          <w:lang w:val="tr-TR"/>
        </w:rPr>
        <w:t>, vb.</w:t>
      </w:r>
      <w:r w:rsidR="001B43CE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bulunma</w:t>
      </w:r>
      <w:r w:rsidR="00D15C4A" w:rsidRPr="00213202">
        <w:rPr>
          <w:rFonts w:ascii="Palatino Linotype" w:hAnsi="Palatino Linotype"/>
          <w:iCs/>
          <w:sz w:val="18"/>
          <w:szCs w:val="18"/>
          <w:lang w:val="tr-TR"/>
        </w:rPr>
        <w:t>dığını beyan ederiz</w:t>
      </w:r>
      <w:r w:rsidR="001B43CE" w:rsidRPr="00213202">
        <w:rPr>
          <w:rFonts w:ascii="Palatino Linotype" w:hAnsi="Palatino Linotype"/>
          <w:iCs/>
          <w:sz w:val="18"/>
          <w:szCs w:val="18"/>
          <w:lang w:val="tr-TR"/>
        </w:rPr>
        <w:t>.</w:t>
      </w:r>
      <w:r w:rsidR="00AB33C0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</w:t>
      </w:r>
    </w:p>
    <w:p w14:paraId="63E31DDA" w14:textId="77777777" w:rsidR="006E54DA" w:rsidRPr="00213202" w:rsidRDefault="00D15C4A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Derginin makale içeriğinde yer alan içeriğin yorumlanmasına yönelik herhangi bir sorumluluğu olmadığını kabul ediyoruz. </w:t>
      </w:r>
    </w:p>
    <w:p w14:paraId="63E31DDB" w14:textId="77777777" w:rsidR="00D15C4A" w:rsidRPr="00213202" w:rsidRDefault="00D15C4A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Bu makalenin yukarıda listelenen tüm yazarları olarak, çalışmaya </w:t>
      </w:r>
      <w:r w:rsidR="0079001D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bireysel olarak </w:t>
      </w: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katkı sağladığımızı ve </w:t>
      </w:r>
      <w:r w:rsidR="0079001D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her türlü sorumluluğu kabul ettiğimizi, </w:t>
      </w: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makalenin tüm içeriğinin </w:t>
      </w:r>
      <w:r w:rsidR="003173BD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bu </w:t>
      </w: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hali ile dergiye gönderilmesine mutabık olduğumuzu beyan ederiz. </w:t>
      </w:r>
    </w:p>
    <w:p w14:paraId="63E31DDC" w14:textId="77777777" w:rsidR="00D15C4A" w:rsidRPr="00213202" w:rsidRDefault="00D15C4A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Bu makalenin yukarıda listelenen tüm yazarları olarak, yukarıda beyan edilen yazar sıralamasını kabul ettiğimizi beyan ederiz. </w:t>
      </w:r>
    </w:p>
    <w:p w14:paraId="63E31DDD" w14:textId="77777777" w:rsidR="00D15C4A" w:rsidRPr="00213202" w:rsidRDefault="00D15C4A" w:rsidP="00213202">
      <w:pPr>
        <w:pStyle w:val="Default"/>
        <w:numPr>
          <w:ilvl w:val="0"/>
          <w:numId w:val="1"/>
        </w:numPr>
        <w:ind w:left="709"/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>Sorumlu yazar olarak, makalenin tüm yazarlarını burada ifade edilen beyanlardan haberdar ettiğini ve tüm yazarların burada yer verilen ifadeleri kabul ettiklerini bu telif formunu imzalayarak kabul ve beyan ederim.</w:t>
      </w:r>
    </w:p>
    <w:p w14:paraId="63E31DDF" w14:textId="77777777" w:rsidR="006E54DA" w:rsidRPr="00213202" w:rsidRDefault="00B46FAD" w:rsidP="00213202">
      <w:pPr>
        <w:widowControl w:val="0"/>
        <w:autoSpaceDE w:val="0"/>
        <w:autoSpaceDN w:val="0"/>
        <w:adjustRightInd w:val="0"/>
        <w:spacing w:after="0"/>
        <w:jc w:val="both"/>
        <w:rPr>
          <w:rFonts w:ascii="Palatino Linotype" w:hAnsi="Palatino Linotype" w:cs="Times New Roman"/>
          <w:bCs/>
          <w:sz w:val="18"/>
          <w:szCs w:val="18"/>
        </w:rPr>
      </w:pPr>
      <w:r w:rsidRPr="00213202">
        <w:rPr>
          <w:rFonts w:ascii="Palatino Linotype" w:hAnsi="Palatino Linotype" w:cs="Times New Roman"/>
          <w:bCs/>
          <w:sz w:val="18"/>
          <w:szCs w:val="18"/>
        </w:rPr>
        <w:t xml:space="preserve">Makalenin yukarıda bilgileri sunulan yazarları olarak, makalenin telif haklarından </w:t>
      </w:r>
      <w:r w:rsidR="006B2DB2" w:rsidRPr="00213202">
        <w:rPr>
          <w:rFonts w:ascii="Palatino Linotype" w:hAnsi="Palatino Linotype" w:cs="Times New Roman"/>
          <w:bCs/>
          <w:sz w:val="18"/>
          <w:szCs w:val="18"/>
        </w:rPr>
        <w:t>fera</w:t>
      </w:r>
      <w:r w:rsidRPr="00213202">
        <w:rPr>
          <w:rFonts w:ascii="Palatino Linotype" w:hAnsi="Palatino Linotype" w:cs="Times New Roman"/>
          <w:bCs/>
          <w:sz w:val="18"/>
          <w:szCs w:val="18"/>
        </w:rPr>
        <w:t xml:space="preserve">gat ettiğimizi kabul ederiz. Bu sayede makalenin telif hakkı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Journ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of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Innovative</w:t>
      </w:r>
      <w:proofErr w:type="spellEnd"/>
      <w:r w:rsid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Research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in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oci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tudies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r w:rsidR="00213202">
        <w:rPr>
          <w:rFonts w:ascii="Palatino Linotype" w:hAnsi="Palatino Linotype" w:cs="Times New Roman"/>
          <w:bCs/>
          <w:sz w:val="18"/>
          <w:szCs w:val="18"/>
        </w:rPr>
        <w:t>Dergisi’</w:t>
      </w:r>
      <w:r w:rsidRPr="00213202">
        <w:rPr>
          <w:rFonts w:ascii="Palatino Linotype" w:hAnsi="Palatino Linotype" w:cs="Times New Roman"/>
          <w:bCs/>
          <w:sz w:val="18"/>
          <w:szCs w:val="18"/>
        </w:rPr>
        <w:t xml:space="preserve">ne devredilmiştir.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Journ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of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Innovative</w:t>
      </w:r>
      <w:proofErr w:type="spellEnd"/>
      <w:r w:rsid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Research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in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oci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tudies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r w:rsidR="00213202">
        <w:rPr>
          <w:rFonts w:ascii="Palatino Linotype" w:hAnsi="Palatino Linotype" w:cs="Times New Roman"/>
          <w:bCs/>
          <w:sz w:val="18"/>
          <w:szCs w:val="18"/>
        </w:rPr>
        <w:t>Dergisi</w:t>
      </w:r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r w:rsidRPr="00213202">
        <w:rPr>
          <w:rFonts w:ascii="Palatino Linotype" w:hAnsi="Palatino Linotype" w:cs="Times New Roman"/>
          <w:bCs/>
          <w:sz w:val="18"/>
          <w:szCs w:val="18"/>
        </w:rPr>
        <w:t xml:space="preserve">makalenin yayımlanabilmesi için yetkilendirilmiştir. Makalenin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Journ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of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Innovative</w:t>
      </w:r>
      <w:proofErr w:type="spellEnd"/>
      <w:r w:rsid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Research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in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ocial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proofErr w:type="spellStart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>Studies</w:t>
      </w:r>
      <w:proofErr w:type="spellEnd"/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r w:rsidR="00213202">
        <w:rPr>
          <w:rFonts w:ascii="Palatino Linotype" w:hAnsi="Palatino Linotype" w:cs="Times New Roman"/>
          <w:bCs/>
          <w:sz w:val="18"/>
          <w:szCs w:val="18"/>
        </w:rPr>
        <w:t>Dergisi</w:t>
      </w:r>
      <w:r w:rsidR="00213202" w:rsidRPr="00213202">
        <w:rPr>
          <w:rFonts w:ascii="Palatino Linotype" w:hAnsi="Palatino Linotype" w:cs="Times New Roman"/>
          <w:bCs/>
          <w:sz w:val="18"/>
          <w:szCs w:val="18"/>
        </w:rPr>
        <w:t xml:space="preserve"> </w:t>
      </w:r>
      <w:r w:rsidRPr="00213202">
        <w:rPr>
          <w:rFonts w:ascii="Palatino Linotype" w:hAnsi="Palatino Linotype" w:cs="Times New Roman"/>
          <w:bCs/>
          <w:sz w:val="18"/>
          <w:szCs w:val="18"/>
        </w:rPr>
        <w:t>tarafından kabul edilmemesi ve yayınlanmaması durumunda, bu telif hakkı sözleşmesi geçersiz ve hükümsüz hale gelir.</w:t>
      </w:r>
    </w:p>
    <w:p w14:paraId="63E31DE0" w14:textId="77777777" w:rsidR="00B46FAD" w:rsidRPr="00213202" w:rsidRDefault="00B46FAD" w:rsidP="00213202">
      <w:pPr>
        <w:widowControl w:val="0"/>
        <w:autoSpaceDE w:val="0"/>
        <w:autoSpaceDN w:val="0"/>
        <w:adjustRightInd w:val="0"/>
        <w:spacing w:after="0"/>
        <w:jc w:val="both"/>
        <w:rPr>
          <w:rFonts w:ascii="Palatino Linotype" w:hAnsi="Palatino Linotype" w:cs="Times New Roman"/>
          <w:bCs/>
          <w:sz w:val="18"/>
          <w:szCs w:val="18"/>
        </w:rPr>
      </w:pPr>
      <w:r w:rsidRPr="00213202">
        <w:rPr>
          <w:rFonts w:ascii="Palatino Linotype" w:hAnsi="Palatino Linotype" w:cs="Times New Roman"/>
          <w:bCs/>
          <w:sz w:val="18"/>
          <w:szCs w:val="18"/>
        </w:rPr>
        <w:t xml:space="preserve">Aşağıda listelenen haklarımızın saklı olduğunu beyan ederiz. </w:t>
      </w:r>
    </w:p>
    <w:p w14:paraId="63E31DE1" w14:textId="77777777" w:rsidR="00B46FAD" w:rsidRPr="00213202" w:rsidRDefault="00294D65" w:rsidP="00213202">
      <w:pPr>
        <w:pStyle w:val="Default"/>
        <w:numPr>
          <w:ilvl w:val="0"/>
          <w:numId w:val="3"/>
        </w:numPr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>Yazar(</w:t>
      </w:r>
      <w:proofErr w:type="spellStart"/>
      <w:r w:rsidRPr="00213202">
        <w:rPr>
          <w:rFonts w:ascii="Palatino Linotype" w:hAnsi="Palatino Linotype"/>
          <w:iCs/>
          <w:sz w:val="18"/>
          <w:szCs w:val="18"/>
          <w:lang w:val="tr-TR"/>
        </w:rPr>
        <w:t>lar</w:t>
      </w:r>
      <w:proofErr w:type="spellEnd"/>
      <w:r w:rsidRPr="00213202">
        <w:rPr>
          <w:rFonts w:ascii="Palatino Linotype" w:hAnsi="Palatino Linotype"/>
          <w:iCs/>
          <w:sz w:val="18"/>
          <w:szCs w:val="18"/>
          <w:lang w:val="tr-TR"/>
        </w:rPr>
        <w:t>)</w:t>
      </w:r>
      <w:proofErr w:type="spellStart"/>
      <w:r w:rsidRPr="00213202">
        <w:rPr>
          <w:rFonts w:ascii="Palatino Linotype" w:hAnsi="Palatino Linotype"/>
          <w:iCs/>
          <w:sz w:val="18"/>
          <w:szCs w:val="18"/>
          <w:lang w:val="tr-TR"/>
        </w:rPr>
        <w:t>ın</w:t>
      </w:r>
      <w:proofErr w:type="spellEnd"/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t</w:t>
      </w:r>
      <w:r w:rsidR="00B46FAD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elif hakları dışındaki patent vb. </w:t>
      </w:r>
      <w:r w:rsidR="00193360" w:rsidRPr="00213202">
        <w:rPr>
          <w:rFonts w:ascii="Palatino Linotype" w:hAnsi="Palatino Linotype"/>
          <w:iCs/>
          <w:sz w:val="18"/>
          <w:szCs w:val="18"/>
          <w:lang w:val="tr-TR"/>
        </w:rPr>
        <w:t>dâhil</w:t>
      </w:r>
      <w:r w:rsidR="00B46FAD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tüm mülkiyet hakları.</w:t>
      </w:r>
    </w:p>
    <w:p w14:paraId="63E31DE2" w14:textId="77777777" w:rsidR="00B46FAD" w:rsidRPr="00213202" w:rsidRDefault="00B46FAD" w:rsidP="00213202">
      <w:pPr>
        <w:pStyle w:val="Default"/>
        <w:numPr>
          <w:ilvl w:val="0"/>
          <w:numId w:val="3"/>
        </w:numPr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>Yazar(</w:t>
      </w:r>
      <w:proofErr w:type="spellStart"/>
      <w:r w:rsidRPr="00213202">
        <w:rPr>
          <w:rFonts w:ascii="Palatino Linotype" w:hAnsi="Palatino Linotype"/>
          <w:iCs/>
          <w:sz w:val="18"/>
          <w:szCs w:val="18"/>
          <w:lang w:val="tr-TR"/>
        </w:rPr>
        <w:t>lar</w:t>
      </w:r>
      <w:proofErr w:type="spellEnd"/>
      <w:r w:rsidRPr="00213202">
        <w:rPr>
          <w:rFonts w:ascii="Palatino Linotype" w:hAnsi="Palatino Linotype"/>
          <w:iCs/>
          <w:sz w:val="18"/>
          <w:szCs w:val="18"/>
          <w:lang w:val="tr-TR"/>
        </w:rPr>
        <w:t>)</w:t>
      </w:r>
      <w:proofErr w:type="spellStart"/>
      <w:r w:rsidR="00294D65" w:rsidRPr="00213202">
        <w:rPr>
          <w:rFonts w:ascii="Palatino Linotype" w:hAnsi="Palatino Linotype"/>
          <w:iCs/>
          <w:sz w:val="18"/>
          <w:szCs w:val="18"/>
          <w:lang w:val="tr-TR"/>
        </w:rPr>
        <w:t>ın</w:t>
      </w:r>
      <w:proofErr w:type="spellEnd"/>
      <w:r w:rsidR="00294D65"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 makalenin tamamını ya da belirli bir bölümünü yazar(</w:t>
      </w:r>
      <w:proofErr w:type="spellStart"/>
      <w:r w:rsidR="00294D65" w:rsidRPr="00213202">
        <w:rPr>
          <w:rFonts w:ascii="Palatino Linotype" w:hAnsi="Palatino Linotype"/>
          <w:iCs/>
          <w:sz w:val="18"/>
          <w:szCs w:val="18"/>
          <w:lang w:val="tr-TR"/>
        </w:rPr>
        <w:t>lar</w:t>
      </w:r>
      <w:proofErr w:type="spellEnd"/>
      <w:r w:rsidR="00294D65" w:rsidRPr="00213202">
        <w:rPr>
          <w:rFonts w:ascii="Palatino Linotype" w:hAnsi="Palatino Linotype"/>
          <w:iCs/>
          <w:sz w:val="18"/>
          <w:szCs w:val="18"/>
          <w:lang w:val="tr-TR"/>
        </w:rPr>
        <w:t>)a ait kitap ya da ders notu olarak ücretsiz kullanma hakkı.</w:t>
      </w:r>
    </w:p>
    <w:p w14:paraId="63E31DE3" w14:textId="77777777" w:rsidR="00294D65" w:rsidRPr="00213202" w:rsidRDefault="00294D65" w:rsidP="00213202">
      <w:pPr>
        <w:pStyle w:val="Default"/>
        <w:numPr>
          <w:ilvl w:val="0"/>
          <w:numId w:val="3"/>
        </w:numPr>
        <w:jc w:val="both"/>
        <w:rPr>
          <w:rFonts w:ascii="Palatino Linotype" w:hAnsi="Palatino Linotype"/>
          <w:iCs/>
          <w:sz w:val="18"/>
          <w:szCs w:val="18"/>
          <w:lang w:val="tr-TR"/>
        </w:rPr>
      </w:pPr>
      <w:r w:rsidRPr="00213202">
        <w:rPr>
          <w:rFonts w:ascii="Palatino Linotype" w:hAnsi="Palatino Linotype"/>
          <w:iCs/>
          <w:sz w:val="18"/>
          <w:szCs w:val="18"/>
          <w:lang w:val="tr-TR"/>
        </w:rPr>
        <w:t xml:space="preserve">Kişisel faaliyetler için makalenin tamamını ya da belirli bir bölümünü kar amacı gütmeyen amaçlar için çoğaltma hakkı. </w:t>
      </w:r>
    </w:p>
    <w:p w14:paraId="63E31DE5" w14:textId="77777777" w:rsidR="00130AD8" w:rsidRPr="00213202" w:rsidRDefault="00130AD8" w:rsidP="006E54DA">
      <w:pPr>
        <w:widowControl w:val="0"/>
        <w:autoSpaceDE w:val="0"/>
        <w:autoSpaceDN w:val="0"/>
        <w:adjustRightInd w:val="0"/>
        <w:spacing w:after="0"/>
        <w:rPr>
          <w:rFonts w:ascii="Palatino Linotype" w:hAnsi="Palatino Linotype" w:cs="Times New Roman"/>
          <w:b/>
          <w:bCs/>
          <w:sz w:val="18"/>
          <w:szCs w:val="18"/>
        </w:rPr>
      </w:pPr>
    </w:p>
    <w:p w14:paraId="63E31DE6" w14:textId="77777777" w:rsidR="006E54DA" w:rsidRDefault="00300D87" w:rsidP="006E54DA">
      <w:pPr>
        <w:widowControl w:val="0"/>
        <w:autoSpaceDE w:val="0"/>
        <w:autoSpaceDN w:val="0"/>
        <w:adjustRightInd w:val="0"/>
        <w:spacing w:after="0"/>
        <w:rPr>
          <w:rFonts w:ascii="Palatino Linotype" w:hAnsi="Palatino Linotype" w:cs="Times New Roman"/>
          <w:sz w:val="18"/>
          <w:szCs w:val="18"/>
        </w:rPr>
      </w:pPr>
      <w:r w:rsidRPr="00213202">
        <w:rPr>
          <w:rFonts w:ascii="Palatino Linotype" w:hAnsi="Palatino Linotype" w:cs="Times New Roman"/>
          <w:b/>
          <w:bCs/>
          <w:sz w:val="18"/>
          <w:szCs w:val="18"/>
        </w:rPr>
        <w:t>Sorumlu Yazar</w:t>
      </w:r>
      <w:r w:rsidR="006E54DA" w:rsidRPr="00213202">
        <w:rPr>
          <w:rFonts w:ascii="Palatino Linotype" w:hAnsi="Palatino Linotype" w:cs="Times New Roman"/>
          <w:sz w:val="18"/>
          <w:szCs w:val="18"/>
        </w:rPr>
        <w:t>: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4394"/>
        <w:gridCol w:w="1276"/>
        <w:gridCol w:w="3407"/>
      </w:tblGrid>
      <w:tr w:rsidR="009F26A2" w14:paraId="3E75DBEC" w14:textId="77777777" w:rsidTr="00E5227C">
        <w:trPr>
          <w:trHeight w:val="426"/>
        </w:trPr>
        <w:tc>
          <w:tcPr>
            <w:tcW w:w="1413" w:type="dxa"/>
            <w:vAlign w:val="center"/>
          </w:tcPr>
          <w:p w14:paraId="5EC203A4" w14:textId="2C96EA5E" w:rsidR="009F26A2" w:rsidRDefault="009F26A2" w:rsidP="00EB32E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Palatino Linotype" w:hAnsi="Palatino Linotype" w:cs="Times New Roman"/>
                <w:sz w:val="18"/>
                <w:szCs w:val="18"/>
              </w:rPr>
            </w:pPr>
            <w:r w:rsidRPr="00213202">
              <w:rPr>
                <w:rFonts w:ascii="Palatino Linotype" w:hAnsi="Palatino Linotype" w:cs="Times New Roman"/>
                <w:sz w:val="18"/>
                <w:szCs w:val="18"/>
              </w:rPr>
              <w:t>Adı Soyadı</w:t>
            </w:r>
          </w:p>
        </w:tc>
        <w:tc>
          <w:tcPr>
            <w:tcW w:w="4394" w:type="dxa"/>
            <w:vAlign w:val="center"/>
          </w:tcPr>
          <w:p w14:paraId="5412853E" w14:textId="45D3084D" w:rsidR="009F26A2" w:rsidRDefault="009F26A2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:</w:t>
            </w:r>
          </w:p>
        </w:tc>
        <w:tc>
          <w:tcPr>
            <w:tcW w:w="1276" w:type="dxa"/>
            <w:vAlign w:val="center"/>
          </w:tcPr>
          <w:p w14:paraId="658E6D1E" w14:textId="1542D347" w:rsidR="009F26A2" w:rsidRDefault="009F26A2" w:rsidP="00EB32E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Palatino Linotype" w:hAnsi="Palatino Linotype" w:cs="Times New Roman"/>
                <w:sz w:val="18"/>
                <w:szCs w:val="18"/>
              </w:rPr>
            </w:pPr>
            <w:r w:rsidRPr="00213202">
              <w:rPr>
                <w:rFonts w:ascii="Palatino Linotype" w:hAnsi="Palatino Linotype" w:cs="Times New Roman"/>
                <w:sz w:val="18"/>
                <w:szCs w:val="18"/>
              </w:rPr>
              <w:t>E-posta:</w:t>
            </w:r>
          </w:p>
        </w:tc>
        <w:tc>
          <w:tcPr>
            <w:tcW w:w="3407" w:type="dxa"/>
            <w:vAlign w:val="center"/>
          </w:tcPr>
          <w:p w14:paraId="23FD10AF" w14:textId="6DF6B8EE" w:rsidR="009F26A2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:</w:t>
            </w:r>
          </w:p>
        </w:tc>
      </w:tr>
      <w:tr w:rsidR="00EB32EA" w14:paraId="779B337E" w14:textId="77777777" w:rsidTr="00E5227C">
        <w:trPr>
          <w:trHeight w:val="426"/>
        </w:trPr>
        <w:tc>
          <w:tcPr>
            <w:tcW w:w="1413" w:type="dxa"/>
            <w:vMerge w:val="restart"/>
            <w:vAlign w:val="center"/>
          </w:tcPr>
          <w:p w14:paraId="4A82B81D" w14:textId="66760807" w:rsidR="00EB32EA" w:rsidRDefault="00EB32EA" w:rsidP="00EB32E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Adres:</w:t>
            </w:r>
          </w:p>
        </w:tc>
        <w:tc>
          <w:tcPr>
            <w:tcW w:w="4394" w:type="dxa"/>
            <w:vMerge w:val="restart"/>
            <w:vAlign w:val="center"/>
          </w:tcPr>
          <w:p w14:paraId="13DE0009" w14:textId="58B59DEE" w:rsidR="00EB32EA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:</w:t>
            </w:r>
          </w:p>
        </w:tc>
        <w:tc>
          <w:tcPr>
            <w:tcW w:w="1276" w:type="dxa"/>
            <w:vAlign w:val="center"/>
          </w:tcPr>
          <w:p w14:paraId="46B42865" w14:textId="1F9D6436" w:rsidR="00EB32EA" w:rsidRDefault="00EB32EA" w:rsidP="00EB32E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Palatino Linotype" w:hAnsi="Palatino Linotype" w:cs="Times New Roman"/>
                <w:sz w:val="18"/>
                <w:szCs w:val="18"/>
              </w:rPr>
            </w:pPr>
            <w:r w:rsidRPr="00213202">
              <w:rPr>
                <w:rFonts w:ascii="Palatino Linotype" w:hAnsi="Palatino Linotype" w:cs="Times New Roman"/>
                <w:sz w:val="18"/>
                <w:szCs w:val="18"/>
              </w:rPr>
              <w:t>Telefon:</w:t>
            </w:r>
          </w:p>
        </w:tc>
        <w:tc>
          <w:tcPr>
            <w:tcW w:w="3407" w:type="dxa"/>
            <w:vAlign w:val="center"/>
          </w:tcPr>
          <w:p w14:paraId="087E7D57" w14:textId="2D216CA3" w:rsidR="00EB32EA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:</w:t>
            </w:r>
          </w:p>
        </w:tc>
      </w:tr>
      <w:tr w:rsidR="00EB32EA" w14:paraId="1792D78E" w14:textId="77777777" w:rsidTr="00E5227C">
        <w:trPr>
          <w:trHeight w:val="426"/>
        </w:trPr>
        <w:tc>
          <w:tcPr>
            <w:tcW w:w="1413" w:type="dxa"/>
            <w:vMerge/>
            <w:vAlign w:val="center"/>
          </w:tcPr>
          <w:p w14:paraId="625B0BD8" w14:textId="387E75B2" w:rsidR="00EB32EA" w:rsidRPr="00213202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4394" w:type="dxa"/>
            <w:vMerge/>
            <w:vAlign w:val="center"/>
          </w:tcPr>
          <w:p w14:paraId="59E23D00" w14:textId="524CAFEF" w:rsidR="00EB32EA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74B198B" w14:textId="32331D45" w:rsidR="00EB32EA" w:rsidRPr="00213202" w:rsidRDefault="00EB32EA" w:rsidP="00EB32E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Palatino Linotype" w:hAnsi="Palatino Linotype" w:cs="Times New Roman"/>
                <w:sz w:val="18"/>
                <w:szCs w:val="18"/>
              </w:rPr>
            </w:pPr>
            <w:r w:rsidRPr="00213202">
              <w:rPr>
                <w:rFonts w:ascii="Palatino Linotype" w:hAnsi="Palatino Linotype" w:cs="Times New Roman"/>
                <w:sz w:val="18"/>
                <w:szCs w:val="18"/>
              </w:rPr>
              <w:t>İmza:</w:t>
            </w:r>
          </w:p>
        </w:tc>
        <w:tc>
          <w:tcPr>
            <w:tcW w:w="3407" w:type="dxa"/>
            <w:vAlign w:val="center"/>
          </w:tcPr>
          <w:p w14:paraId="771FBC97" w14:textId="76516B86" w:rsidR="00EB32EA" w:rsidRDefault="00EB32EA" w:rsidP="009F26A2">
            <w:pPr>
              <w:widowControl w:val="0"/>
              <w:autoSpaceDE w:val="0"/>
              <w:autoSpaceDN w:val="0"/>
              <w:adjustRightInd w:val="0"/>
              <w:rPr>
                <w:rFonts w:ascii="Palatino Linotype" w:hAnsi="Palatino Linotype" w:cs="Times New Roman"/>
                <w:sz w:val="18"/>
                <w:szCs w:val="18"/>
              </w:rPr>
            </w:pPr>
            <w:r>
              <w:rPr>
                <w:rFonts w:ascii="Palatino Linotype" w:hAnsi="Palatino Linotype" w:cs="Times New Roman"/>
                <w:sz w:val="18"/>
                <w:szCs w:val="18"/>
              </w:rPr>
              <w:t>:</w:t>
            </w:r>
          </w:p>
        </w:tc>
      </w:tr>
    </w:tbl>
    <w:p w14:paraId="58DA3A61" w14:textId="1F2966A0" w:rsidR="009149B0" w:rsidRPr="009149B0" w:rsidRDefault="009149B0" w:rsidP="009149B0">
      <w:pPr>
        <w:tabs>
          <w:tab w:val="left" w:pos="1692"/>
        </w:tabs>
        <w:rPr>
          <w:rFonts w:ascii="Palatino Linotype" w:eastAsia="Calibri" w:hAnsi="Palatino Linotype" w:cs="Times New Roman"/>
          <w:sz w:val="18"/>
          <w:szCs w:val="18"/>
        </w:rPr>
      </w:pPr>
    </w:p>
    <w:sectPr w:rsidR="009149B0" w:rsidRPr="009149B0" w:rsidSect="00213202">
      <w:footerReference w:type="defaul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8EA88" w14:textId="77777777" w:rsidR="00D15204" w:rsidRDefault="00D15204" w:rsidP="0031605A">
      <w:pPr>
        <w:spacing w:after="0" w:line="240" w:lineRule="auto"/>
      </w:pPr>
      <w:r>
        <w:separator/>
      </w:r>
    </w:p>
  </w:endnote>
  <w:endnote w:type="continuationSeparator" w:id="0">
    <w:p w14:paraId="65D1F122" w14:textId="77777777" w:rsidR="00D15204" w:rsidRDefault="00D15204" w:rsidP="00316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31DF1" w14:textId="5261FB9F" w:rsidR="0031605A" w:rsidRDefault="0031605A" w:rsidP="009F03B5">
    <w:pPr>
      <w:pStyle w:val="AltBilgi"/>
      <w:pBdr>
        <w:top w:val="single" w:sz="4" w:space="1" w:color="auto"/>
      </w:pBdr>
      <w:rPr>
        <w:rFonts w:asciiTheme="majorHAnsi" w:hAnsiTheme="majorHAnsi"/>
        <w:i/>
        <w:sz w:val="20"/>
      </w:rPr>
    </w:pPr>
    <w:r w:rsidRPr="0031605A">
      <w:rPr>
        <w:rFonts w:asciiTheme="majorHAnsi" w:hAnsiTheme="majorHAnsi"/>
        <w:b/>
        <w:i/>
        <w:sz w:val="20"/>
      </w:rPr>
      <w:t xml:space="preserve">Açıklama: </w:t>
    </w:r>
    <w:r w:rsidR="003D2D4E" w:rsidRPr="003D2D4E">
      <w:rPr>
        <w:rFonts w:asciiTheme="majorHAnsi" w:hAnsiTheme="majorHAnsi"/>
        <w:i/>
        <w:sz w:val="20"/>
      </w:rPr>
      <w:tab/>
    </w:r>
    <w:r w:rsidR="003D2D4E">
      <w:rPr>
        <w:rFonts w:asciiTheme="majorHAnsi" w:hAnsiTheme="majorHAnsi"/>
        <w:i/>
        <w:sz w:val="20"/>
      </w:rPr>
      <w:t>Bu</w:t>
    </w:r>
    <w:r w:rsidR="003D2D4E" w:rsidRPr="003D2D4E">
      <w:rPr>
        <w:rFonts w:asciiTheme="majorHAnsi" w:hAnsiTheme="majorHAnsi"/>
        <w:i/>
        <w:sz w:val="20"/>
      </w:rPr>
      <w:t xml:space="preserve"> form sistemden indirilerek çıktı alınmalı, yazarlarca doldurulup imzalandıktan sonra taratılarak .</w:t>
    </w:r>
    <w:proofErr w:type="spellStart"/>
    <w:r w:rsidR="003D2D4E" w:rsidRPr="003D2D4E">
      <w:rPr>
        <w:rFonts w:asciiTheme="majorHAnsi" w:hAnsiTheme="majorHAnsi"/>
        <w:i/>
        <w:sz w:val="20"/>
      </w:rPr>
      <w:t>pdf</w:t>
    </w:r>
    <w:proofErr w:type="spellEnd"/>
    <w:r w:rsidR="003D2D4E" w:rsidRPr="003D2D4E">
      <w:rPr>
        <w:rFonts w:asciiTheme="majorHAnsi" w:hAnsiTheme="majorHAnsi"/>
        <w:i/>
        <w:sz w:val="20"/>
      </w:rPr>
      <w:t xml:space="preserve"> formatında sisteme yüklenmelidir.</w:t>
    </w:r>
  </w:p>
  <w:p w14:paraId="4B7A8364" w14:textId="77777777" w:rsidR="009149B0" w:rsidRPr="0031605A" w:rsidRDefault="009149B0" w:rsidP="009F03B5">
    <w:pPr>
      <w:pStyle w:val="AltBilgi"/>
      <w:pBdr>
        <w:top w:val="single" w:sz="4" w:space="1" w:color="auto"/>
      </w:pBdr>
      <w:rPr>
        <w:rFonts w:asciiTheme="majorHAnsi" w:hAnsiTheme="majorHAnsi"/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5545E" w14:textId="77777777" w:rsidR="00D15204" w:rsidRDefault="00D15204" w:rsidP="0031605A">
      <w:pPr>
        <w:spacing w:after="0" w:line="240" w:lineRule="auto"/>
      </w:pPr>
      <w:r>
        <w:separator/>
      </w:r>
    </w:p>
  </w:footnote>
  <w:footnote w:type="continuationSeparator" w:id="0">
    <w:p w14:paraId="55668083" w14:textId="77777777" w:rsidR="00D15204" w:rsidRDefault="00D15204" w:rsidP="003160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767C0"/>
    <w:multiLevelType w:val="hybridMultilevel"/>
    <w:tmpl w:val="C44C3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370B60"/>
    <w:multiLevelType w:val="hybridMultilevel"/>
    <w:tmpl w:val="2B0E0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C062C7"/>
    <w:multiLevelType w:val="hybridMultilevel"/>
    <w:tmpl w:val="C44C3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Tc3MDI0MbQwMLFQ0lEKTi0uzszPAykwrgUAsoyCeSwAAAA="/>
  </w:docVars>
  <w:rsids>
    <w:rsidRoot w:val="006E54DA"/>
    <w:rsid w:val="000005FF"/>
    <w:rsid w:val="0000221C"/>
    <w:rsid w:val="00002890"/>
    <w:rsid w:val="00002AAB"/>
    <w:rsid w:val="000040F9"/>
    <w:rsid w:val="00005CD9"/>
    <w:rsid w:val="00007090"/>
    <w:rsid w:val="00007DC4"/>
    <w:rsid w:val="000103D3"/>
    <w:rsid w:val="000136E1"/>
    <w:rsid w:val="00013C0B"/>
    <w:rsid w:val="00013C2C"/>
    <w:rsid w:val="00015BEB"/>
    <w:rsid w:val="00015DAC"/>
    <w:rsid w:val="000200AF"/>
    <w:rsid w:val="00020C81"/>
    <w:rsid w:val="0002115C"/>
    <w:rsid w:val="00022F0C"/>
    <w:rsid w:val="00026836"/>
    <w:rsid w:val="00031912"/>
    <w:rsid w:val="00032028"/>
    <w:rsid w:val="000326ED"/>
    <w:rsid w:val="000340E9"/>
    <w:rsid w:val="00034262"/>
    <w:rsid w:val="00034458"/>
    <w:rsid w:val="00035249"/>
    <w:rsid w:val="00035F2C"/>
    <w:rsid w:val="00036B6C"/>
    <w:rsid w:val="00036C52"/>
    <w:rsid w:val="00036C6D"/>
    <w:rsid w:val="000406FF"/>
    <w:rsid w:val="00040A25"/>
    <w:rsid w:val="00041D21"/>
    <w:rsid w:val="000426B8"/>
    <w:rsid w:val="00042DD7"/>
    <w:rsid w:val="00043342"/>
    <w:rsid w:val="00044AB2"/>
    <w:rsid w:val="0004561A"/>
    <w:rsid w:val="00045860"/>
    <w:rsid w:val="000458FF"/>
    <w:rsid w:val="00045F27"/>
    <w:rsid w:val="0004635F"/>
    <w:rsid w:val="00047849"/>
    <w:rsid w:val="00050A44"/>
    <w:rsid w:val="00052B67"/>
    <w:rsid w:val="000534D5"/>
    <w:rsid w:val="00053C40"/>
    <w:rsid w:val="00057394"/>
    <w:rsid w:val="0006133C"/>
    <w:rsid w:val="000649B4"/>
    <w:rsid w:val="00064AD5"/>
    <w:rsid w:val="00066F62"/>
    <w:rsid w:val="00071244"/>
    <w:rsid w:val="00072016"/>
    <w:rsid w:val="00072AE4"/>
    <w:rsid w:val="00074743"/>
    <w:rsid w:val="0007509F"/>
    <w:rsid w:val="00075710"/>
    <w:rsid w:val="00075BBF"/>
    <w:rsid w:val="00075DAF"/>
    <w:rsid w:val="0007650D"/>
    <w:rsid w:val="00080818"/>
    <w:rsid w:val="000813D1"/>
    <w:rsid w:val="000823AA"/>
    <w:rsid w:val="00083EB5"/>
    <w:rsid w:val="00085378"/>
    <w:rsid w:val="000859AF"/>
    <w:rsid w:val="00086B48"/>
    <w:rsid w:val="00087F0D"/>
    <w:rsid w:val="00090643"/>
    <w:rsid w:val="00090E06"/>
    <w:rsid w:val="00093E1A"/>
    <w:rsid w:val="00094C80"/>
    <w:rsid w:val="000959E4"/>
    <w:rsid w:val="00097814"/>
    <w:rsid w:val="000A0636"/>
    <w:rsid w:val="000A1F2A"/>
    <w:rsid w:val="000A1FAC"/>
    <w:rsid w:val="000A2B27"/>
    <w:rsid w:val="000A3716"/>
    <w:rsid w:val="000A42D3"/>
    <w:rsid w:val="000A4A18"/>
    <w:rsid w:val="000A4F3A"/>
    <w:rsid w:val="000A56F3"/>
    <w:rsid w:val="000A6F27"/>
    <w:rsid w:val="000B082E"/>
    <w:rsid w:val="000B18DF"/>
    <w:rsid w:val="000B2D0A"/>
    <w:rsid w:val="000B2EE6"/>
    <w:rsid w:val="000B3360"/>
    <w:rsid w:val="000B7150"/>
    <w:rsid w:val="000B79A4"/>
    <w:rsid w:val="000C07B8"/>
    <w:rsid w:val="000C38FE"/>
    <w:rsid w:val="000C4618"/>
    <w:rsid w:val="000C5114"/>
    <w:rsid w:val="000C6E9B"/>
    <w:rsid w:val="000C76A1"/>
    <w:rsid w:val="000D0319"/>
    <w:rsid w:val="000D1434"/>
    <w:rsid w:val="000D2812"/>
    <w:rsid w:val="000D2B0D"/>
    <w:rsid w:val="000D3DFE"/>
    <w:rsid w:val="000D499A"/>
    <w:rsid w:val="000D6293"/>
    <w:rsid w:val="000D6D48"/>
    <w:rsid w:val="000E2407"/>
    <w:rsid w:val="000E590B"/>
    <w:rsid w:val="000E6B9F"/>
    <w:rsid w:val="000E7584"/>
    <w:rsid w:val="000E7ED1"/>
    <w:rsid w:val="000F0225"/>
    <w:rsid w:val="000F073F"/>
    <w:rsid w:val="000F0E07"/>
    <w:rsid w:val="000F109D"/>
    <w:rsid w:val="000F33F2"/>
    <w:rsid w:val="000F3E1B"/>
    <w:rsid w:val="000F6907"/>
    <w:rsid w:val="000F6E86"/>
    <w:rsid w:val="000F74EC"/>
    <w:rsid w:val="00100441"/>
    <w:rsid w:val="0010269D"/>
    <w:rsid w:val="001063EE"/>
    <w:rsid w:val="001078B0"/>
    <w:rsid w:val="00112407"/>
    <w:rsid w:val="00112E83"/>
    <w:rsid w:val="001157E6"/>
    <w:rsid w:val="001161F5"/>
    <w:rsid w:val="0011752D"/>
    <w:rsid w:val="001176C2"/>
    <w:rsid w:val="00117B2A"/>
    <w:rsid w:val="00120A26"/>
    <w:rsid w:val="001221F0"/>
    <w:rsid w:val="001228FC"/>
    <w:rsid w:val="00123583"/>
    <w:rsid w:val="00123918"/>
    <w:rsid w:val="0012479F"/>
    <w:rsid w:val="0012566B"/>
    <w:rsid w:val="001307C1"/>
    <w:rsid w:val="00130AD8"/>
    <w:rsid w:val="001322BB"/>
    <w:rsid w:val="001322E0"/>
    <w:rsid w:val="0014120C"/>
    <w:rsid w:val="00141652"/>
    <w:rsid w:val="0014226F"/>
    <w:rsid w:val="00142CD1"/>
    <w:rsid w:val="0014395E"/>
    <w:rsid w:val="0014398A"/>
    <w:rsid w:val="001448AC"/>
    <w:rsid w:val="0015128C"/>
    <w:rsid w:val="001517A0"/>
    <w:rsid w:val="00153A78"/>
    <w:rsid w:val="001549F2"/>
    <w:rsid w:val="001561C8"/>
    <w:rsid w:val="00156606"/>
    <w:rsid w:val="0015665F"/>
    <w:rsid w:val="001576A7"/>
    <w:rsid w:val="0016018A"/>
    <w:rsid w:val="0016137A"/>
    <w:rsid w:val="001617E4"/>
    <w:rsid w:val="00161A0D"/>
    <w:rsid w:val="0016350C"/>
    <w:rsid w:val="0016377E"/>
    <w:rsid w:val="00164343"/>
    <w:rsid w:val="001646B8"/>
    <w:rsid w:val="00164F0F"/>
    <w:rsid w:val="00165096"/>
    <w:rsid w:val="00165185"/>
    <w:rsid w:val="001652A3"/>
    <w:rsid w:val="001652A5"/>
    <w:rsid w:val="00165C53"/>
    <w:rsid w:val="00170203"/>
    <w:rsid w:val="00170C84"/>
    <w:rsid w:val="00175593"/>
    <w:rsid w:val="0017650D"/>
    <w:rsid w:val="001778AB"/>
    <w:rsid w:val="00177EE3"/>
    <w:rsid w:val="001814AF"/>
    <w:rsid w:val="001826C6"/>
    <w:rsid w:val="00182A95"/>
    <w:rsid w:val="00182CCF"/>
    <w:rsid w:val="00183036"/>
    <w:rsid w:val="0018456F"/>
    <w:rsid w:val="00187618"/>
    <w:rsid w:val="00187921"/>
    <w:rsid w:val="001903B1"/>
    <w:rsid w:val="00190479"/>
    <w:rsid w:val="00190B55"/>
    <w:rsid w:val="00191026"/>
    <w:rsid w:val="00191106"/>
    <w:rsid w:val="0019145E"/>
    <w:rsid w:val="00191707"/>
    <w:rsid w:val="00191ABF"/>
    <w:rsid w:val="00191C1F"/>
    <w:rsid w:val="00192364"/>
    <w:rsid w:val="001927C7"/>
    <w:rsid w:val="00193360"/>
    <w:rsid w:val="00194B71"/>
    <w:rsid w:val="001950C6"/>
    <w:rsid w:val="001966E0"/>
    <w:rsid w:val="00196B91"/>
    <w:rsid w:val="0019708E"/>
    <w:rsid w:val="00197B62"/>
    <w:rsid w:val="00197E0A"/>
    <w:rsid w:val="001A021F"/>
    <w:rsid w:val="001A0423"/>
    <w:rsid w:val="001A1A60"/>
    <w:rsid w:val="001A1E2D"/>
    <w:rsid w:val="001A22D3"/>
    <w:rsid w:val="001A50FC"/>
    <w:rsid w:val="001A523D"/>
    <w:rsid w:val="001A5811"/>
    <w:rsid w:val="001A5F30"/>
    <w:rsid w:val="001A69EB"/>
    <w:rsid w:val="001A7130"/>
    <w:rsid w:val="001A733B"/>
    <w:rsid w:val="001A763A"/>
    <w:rsid w:val="001A779E"/>
    <w:rsid w:val="001B03CB"/>
    <w:rsid w:val="001B2CFA"/>
    <w:rsid w:val="001B3668"/>
    <w:rsid w:val="001B3C02"/>
    <w:rsid w:val="001B3F4F"/>
    <w:rsid w:val="001B43CE"/>
    <w:rsid w:val="001B45CA"/>
    <w:rsid w:val="001B4E82"/>
    <w:rsid w:val="001B5F73"/>
    <w:rsid w:val="001B689D"/>
    <w:rsid w:val="001C09EB"/>
    <w:rsid w:val="001C1769"/>
    <w:rsid w:val="001C1F79"/>
    <w:rsid w:val="001C2BF6"/>
    <w:rsid w:val="001C3E60"/>
    <w:rsid w:val="001C46FB"/>
    <w:rsid w:val="001C532D"/>
    <w:rsid w:val="001C5F25"/>
    <w:rsid w:val="001C6118"/>
    <w:rsid w:val="001C6A95"/>
    <w:rsid w:val="001C6D66"/>
    <w:rsid w:val="001C6EA7"/>
    <w:rsid w:val="001D0918"/>
    <w:rsid w:val="001D1C7F"/>
    <w:rsid w:val="001D2485"/>
    <w:rsid w:val="001D2A7A"/>
    <w:rsid w:val="001D3BF6"/>
    <w:rsid w:val="001D4313"/>
    <w:rsid w:val="001D6CEE"/>
    <w:rsid w:val="001D72DA"/>
    <w:rsid w:val="001E2912"/>
    <w:rsid w:val="001E296E"/>
    <w:rsid w:val="001E453F"/>
    <w:rsid w:val="001E565B"/>
    <w:rsid w:val="001E6431"/>
    <w:rsid w:val="001F06DF"/>
    <w:rsid w:val="001F11E6"/>
    <w:rsid w:val="001F332C"/>
    <w:rsid w:val="001F3D5D"/>
    <w:rsid w:val="001F447C"/>
    <w:rsid w:val="001F59FB"/>
    <w:rsid w:val="001F735A"/>
    <w:rsid w:val="002000B7"/>
    <w:rsid w:val="00201D4C"/>
    <w:rsid w:val="00202D74"/>
    <w:rsid w:val="00203C42"/>
    <w:rsid w:val="00204122"/>
    <w:rsid w:val="00204298"/>
    <w:rsid w:val="00204D4F"/>
    <w:rsid w:val="00211491"/>
    <w:rsid w:val="00212B1C"/>
    <w:rsid w:val="00213202"/>
    <w:rsid w:val="002149CA"/>
    <w:rsid w:val="00220413"/>
    <w:rsid w:val="00221610"/>
    <w:rsid w:val="0022277A"/>
    <w:rsid w:val="00225BCB"/>
    <w:rsid w:val="00225DE2"/>
    <w:rsid w:val="002303B3"/>
    <w:rsid w:val="0023060C"/>
    <w:rsid w:val="00231334"/>
    <w:rsid w:val="00234744"/>
    <w:rsid w:val="002347F7"/>
    <w:rsid w:val="00235291"/>
    <w:rsid w:val="00240FF8"/>
    <w:rsid w:val="00245505"/>
    <w:rsid w:val="00246D2B"/>
    <w:rsid w:val="0024746E"/>
    <w:rsid w:val="00247884"/>
    <w:rsid w:val="002514B0"/>
    <w:rsid w:val="00251AF4"/>
    <w:rsid w:val="002530E9"/>
    <w:rsid w:val="00253F4C"/>
    <w:rsid w:val="00254676"/>
    <w:rsid w:val="00254710"/>
    <w:rsid w:val="00254A7B"/>
    <w:rsid w:val="00260513"/>
    <w:rsid w:val="00261CF4"/>
    <w:rsid w:val="0026229D"/>
    <w:rsid w:val="0026274B"/>
    <w:rsid w:val="002631E9"/>
    <w:rsid w:val="00263BDB"/>
    <w:rsid w:val="002663F3"/>
    <w:rsid w:val="00267177"/>
    <w:rsid w:val="00267379"/>
    <w:rsid w:val="00267650"/>
    <w:rsid w:val="00267982"/>
    <w:rsid w:val="0027014B"/>
    <w:rsid w:val="00270AD5"/>
    <w:rsid w:val="00270FAC"/>
    <w:rsid w:val="00271B37"/>
    <w:rsid w:val="002721EB"/>
    <w:rsid w:val="00273209"/>
    <w:rsid w:val="00275941"/>
    <w:rsid w:val="00276C8B"/>
    <w:rsid w:val="00280036"/>
    <w:rsid w:val="002822B8"/>
    <w:rsid w:val="002845F9"/>
    <w:rsid w:val="0028471C"/>
    <w:rsid w:val="00284BA5"/>
    <w:rsid w:val="00284F82"/>
    <w:rsid w:val="0028523A"/>
    <w:rsid w:val="0028557D"/>
    <w:rsid w:val="00285FD6"/>
    <w:rsid w:val="0028651C"/>
    <w:rsid w:val="00286DC8"/>
    <w:rsid w:val="00286F71"/>
    <w:rsid w:val="00290288"/>
    <w:rsid w:val="00290DB1"/>
    <w:rsid w:val="00292996"/>
    <w:rsid w:val="00293AE2"/>
    <w:rsid w:val="00294D65"/>
    <w:rsid w:val="00295940"/>
    <w:rsid w:val="002A0F09"/>
    <w:rsid w:val="002A2045"/>
    <w:rsid w:val="002A4450"/>
    <w:rsid w:val="002A4D89"/>
    <w:rsid w:val="002A519C"/>
    <w:rsid w:val="002A56EB"/>
    <w:rsid w:val="002A6904"/>
    <w:rsid w:val="002A76C7"/>
    <w:rsid w:val="002A7BA3"/>
    <w:rsid w:val="002A7D2B"/>
    <w:rsid w:val="002B0433"/>
    <w:rsid w:val="002B0CD8"/>
    <w:rsid w:val="002B1283"/>
    <w:rsid w:val="002B1D9C"/>
    <w:rsid w:val="002B2224"/>
    <w:rsid w:val="002B2A94"/>
    <w:rsid w:val="002B2C6B"/>
    <w:rsid w:val="002B3BB0"/>
    <w:rsid w:val="002B4274"/>
    <w:rsid w:val="002B4AFB"/>
    <w:rsid w:val="002B50D1"/>
    <w:rsid w:val="002B51D3"/>
    <w:rsid w:val="002B60F3"/>
    <w:rsid w:val="002B6D1C"/>
    <w:rsid w:val="002B7BC4"/>
    <w:rsid w:val="002C06F2"/>
    <w:rsid w:val="002C0F79"/>
    <w:rsid w:val="002C2B1F"/>
    <w:rsid w:val="002C362C"/>
    <w:rsid w:val="002C3B6E"/>
    <w:rsid w:val="002C4366"/>
    <w:rsid w:val="002C52D0"/>
    <w:rsid w:val="002C61A0"/>
    <w:rsid w:val="002C6E3C"/>
    <w:rsid w:val="002C7461"/>
    <w:rsid w:val="002D00A4"/>
    <w:rsid w:val="002D0881"/>
    <w:rsid w:val="002D17A9"/>
    <w:rsid w:val="002D19A1"/>
    <w:rsid w:val="002D3FEB"/>
    <w:rsid w:val="002D64DA"/>
    <w:rsid w:val="002D7FEC"/>
    <w:rsid w:val="002E02E3"/>
    <w:rsid w:val="002E0B7E"/>
    <w:rsid w:val="002E0C96"/>
    <w:rsid w:val="002E16B8"/>
    <w:rsid w:val="002E2396"/>
    <w:rsid w:val="002E3396"/>
    <w:rsid w:val="002E7565"/>
    <w:rsid w:val="002E7A29"/>
    <w:rsid w:val="002F0D91"/>
    <w:rsid w:val="002F1172"/>
    <w:rsid w:val="002F244F"/>
    <w:rsid w:val="002F2490"/>
    <w:rsid w:val="002F33B4"/>
    <w:rsid w:val="002F3C46"/>
    <w:rsid w:val="002F3ECC"/>
    <w:rsid w:val="002F447E"/>
    <w:rsid w:val="002F7185"/>
    <w:rsid w:val="002F794B"/>
    <w:rsid w:val="003006FB"/>
    <w:rsid w:val="00300A5F"/>
    <w:rsid w:val="00300D87"/>
    <w:rsid w:val="00300ECC"/>
    <w:rsid w:val="00303918"/>
    <w:rsid w:val="00303DF7"/>
    <w:rsid w:val="00303F52"/>
    <w:rsid w:val="0030530D"/>
    <w:rsid w:val="00305EC2"/>
    <w:rsid w:val="00306025"/>
    <w:rsid w:val="003107BC"/>
    <w:rsid w:val="0031126E"/>
    <w:rsid w:val="003117A3"/>
    <w:rsid w:val="0031261D"/>
    <w:rsid w:val="00312651"/>
    <w:rsid w:val="00313031"/>
    <w:rsid w:val="00313105"/>
    <w:rsid w:val="00313D3F"/>
    <w:rsid w:val="0031605A"/>
    <w:rsid w:val="003173BD"/>
    <w:rsid w:val="0032106B"/>
    <w:rsid w:val="00321687"/>
    <w:rsid w:val="00322E69"/>
    <w:rsid w:val="003238B9"/>
    <w:rsid w:val="0032537C"/>
    <w:rsid w:val="003308C1"/>
    <w:rsid w:val="00333C8B"/>
    <w:rsid w:val="00333CDA"/>
    <w:rsid w:val="00335763"/>
    <w:rsid w:val="003377B8"/>
    <w:rsid w:val="00340AF7"/>
    <w:rsid w:val="0034142F"/>
    <w:rsid w:val="00341FEC"/>
    <w:rsid w:val="00342374"/>
    <w:rsid w:val="00342D18"/>
    <w:rsid w:val="00342D45"/>
    <w:rsid w:val="00342E74"/>
    <w:rsid w:val="00344788"/>
    <w:rsid w:val="00344FF4"/>
    <w:rsid w:val="0034538C"/>
    <w:rsid w:val="00346867"/>
    <w:rsid w:val="0034687E"/>
    <w:rsid w:val="00346B82"/>
    <w:rsid w:val="00350325"/>
    <w:rsid w:val="00352AA7"/>
    <w:rsid w:val="00352FC8"/>
    <w:rsid w:val="00354099"/>
    <w:rsid w:val="003541F4"/>
    <w:rsid w:val="00354A30"/>
    <w:rsid w:val="0035534A"/>
    <w:rsid w:val="003553B5"/>
    <w:rsid w:val="00356415"/>
    <w:rsid w:val="0035768D"/>
    <w:rsid w:val="00362014"/>
    <w:rsid w:val="00362CEB"/>
    <w:rsid w:val="0036353C"/>
    <w:rsid w:val="003702E8"/>
    <w:rsid w:val="00370668"/>
    <w:rsid w:val="00370C13"/>
    <w:rsid w:val="003719F8"/>
    <w:rsid w:val="00372B51"/>
    <w:rsid w:val="003747DC"/>
    <w:rsid w:val="00374809"/>
    <w:rsid w:val="00374B19"/>
    <w:rsid w:val="003752D9"/>
    <w:rsid w:val="00376294"/>
    <w:rsid w:val="00380640"/>
    <w:rsid w:val="003809F4"/>
    <w:rsid w:val="003817A8"/>
    <w:rsid w:val="003835C0"/>
    <w:rsid w:val="00383DA8"/>
    <w:rsid w:val="00383FB7"/>
    <w:rsid w:val="0038770B"/>
    <w:rsid w:val="00387B75"/>
    <w:rsid w:val="00392248"/>
    <w:rsid w:val="00393442"/>
    <w:rsid w:val="00393899"/>
    <w:rsid w:val="0039402A"/>
    <w:rsid w:val="003952C1"/>
    <w:rsid w:val="00396481"/>
    <w:rsid w:val="003A034C"/>
    <w:rsid w:val="003A1907"/>
    <w:rsid w:val="003A35FB"/>
    <w:rsid w:val="003A39D6"/>
    <w:rsid w:val="003A437B"/>
    <w:rsid w:val="003A47D9"/>
    <w:rsid w:val="003A6BCD"/>
    <w:rsid w:val="003A706C"/>
    <w:rsid w:val="003A71AC"/>
    <w:rsid w:val="003A71D3"/>
    <w:rsid w:val="003B24F1"/>
    <w:rsid w:val="003B35B7"/>
    <w:rsid w:val="003B3A7C"/>
    <w:rsid w:val="003B5F96"/>
    <w:rsid w:val="003B6F7D"/>
    <w:rsid w:val="003B6FD8"/>
    <w:rsid w:val="003C2157"/>
    <w:rsid w:val="003C3E20"/>
    <w:rsid w:val="003C4A9C"/>
    <w:rsid w:val="003C4AA7"/>
    <w:rsid w:val="003C501A"/>
    <w:rsid w:val="003C6954"/>
    <w:rsid w:val="003C7714"/>
    <w:rsid w:val="003D1CA4"/>
    <w:rsid w:val="003D2369"/>
    <w:rsid w:val="003D2D4E"/>
    <w:rsid w:val="003D3A3A"/>
    <w:rsid w:val="003D47A5"/>
    <w:rsid w:val="003D4957"/>
    <w:rsid w:val="003D6028"/>
    <w:rsid w:val="003D75BE"/>
    <w:rsid w:val="003E046B"/>
    <w:rsid w:val="003E06ED"/>
    <w:rsid w:val="003E20B7"/>
    <w:rsid w:val="003E45F1"/>
    <w:rsid w:val="003E524B"/>
    <w:rsid w:val="003E54B7"/>
    <w:rsid w:val="003F25A5"/>
    <w:rsid w:val="003F261F"/>
    <w:rsid w:val="003F2AB4"/>
    <w:rsid w:val="003F3629"/>
    <w:rsid w:val="003F6B76"/>
    <w:rsid w:val="0040241E"/>
    <w:rsid w:val="00402726"/>
    <w:rsid w:val="0040302A"/>
    <w:rsid w:val="00405DE7"/>
    <w:rsid w:val="00406502"/>
    <w:rsid w:val="0041055A"/>
    <w:rsid w:val="0041225C"/>
    <w:rsid w:val="00412624"/>
    <w:rsid w:val="0041435A"/>
    <w:rsid w:val="00414E89"/>
    <w:rsid w:val="0041626F"/>
    <w:rsid w:val="0042159C"/>
    <w:rsid w:val="00422276"/>
    <w:rsid w:val="004273A5"/>
    <w:rsid w:val="004276FE"/>
    <w:rsid w:val="0042787A"/>
    <w:rsid w:val="00435B33"/>
    <w:rsid w:val="004362C7"/>
    <w:rsid w:val="004369E6"/>
    <w:rsid w:val="004371C1"/>
    <w:rsid w:val="004377E2"/>
    <w:rsid w:val="004407D6"/>
    <w:rsid w:val="00440B89"/>
    <w:rsid w:val="00440F55"/>
    <w:rsid w:val="00442CB2"/>
    <w:rsid w:val="00442F47"/>
    <w:rsid w:val="00443F7C"/>
    <w:rsid w:val="00444735"/>
    <w:rsid w:val="004457C7"/>
    <w:rsid w:val="00445B42"/>
    <w:rsid w:val="00450E80"/>
    <w:rsid w:val="00452044"/>
    <w:rsid w:val="00452B11"/>
    <w:rsid w:val="00452BD4"/>
    <w:rsid w:val="00452CAD"/>
    <w:rsid w:val="004530B5"/>
    <w:rsid w:val="00453FF6"/>
    <w:rsid w:val="00455F8F"/>
    <w:rsid w:val="004603F1"/>
    <w:rsid w:val="00460423"/>
    <w:rsid w:val="0046118A"/>
    <w:rsid w:val="004648A7"/>
    <w:rsid w:val="00464DBB"/>
    <w:rsid w:val="00470043"/>
    <w:rsid w:val="00471ACE"/>
    <w:rsid w:val="00471D39"/>
    <w:rsid w:val="00472A64"/>
    <w:rsid w:val="00473643"/>
    <w:rsid w:val="00473E58"/>
    <w:rsid w:val="004740CF"/>
    <w:rsid w:val="00475E53"/>
    <w:rsid w:val="004761C8"/>
    <w:rsid w:val="0047644B"/>
    <w:rsid w:val="004767A1"/>
    <w:rsid w:val="0048139A"/>
    <w:rsid w:val="0048305D"/>
    <w:rsid w:val="00484640"/>
    <w:rsid w:val="004855D0"/>
    <w:rsid w:val="00485951"/>
    <w:rsid w:val="00486488"/>
    <w:rsid w:val="00487276"/>
    <w:rsid w:val="00491023"/>
    <w:rsid w:val="004914F0"/>
    <w:rsid w:val="00492085"/>
    <w:rsid w:val="00492ABC"/>
    <w:rsid w:val="00494276"/>
    <w:rsid w:val="004A070D"/>
    <w:rsid w:val="004A1A89"/>
    <w:rsid w:val="004A2213"/>
    <w:rsid w:val="004A2880"/>
    <w:rsid w:val="004A5201"/>
    <w:rsid w:val="004A78E9"/>
    <w:rsid w:val="004A7DD0"/>
    <w:rsid w:val="004B23CD"/>
    <w:rsid w:val="004B2AD0"/>
    <w:rsid w:val="004B3785"/>
    <w:rsid w:val="004B3839"/>
    <w:rsid w:val="004B44B2"/>
    <w:rsid w:val="004B4543"/>
    <w:rsid w:val="004B562A"/>
    <w:rsid w:val="004B7850"/>
    <w:rsid w:val="004B7A9F"/>
    <w:rsid w:val="004B7F32"/>
    <w:rsid w:val="004C032A"/>
    <w:rsid w:val="004C0BCF"/>
    <w:rsid w:val="004C4093"/>
    <w:rsid w:val="004C47EF"/>
    <w:rsid w:val="004C6265"/>
    <w:rsid w:val="004C63A1"/>
    <w:rsid w:val="004C7272"/>
    <w:rsid w:val="004D046E"/>
    <w:rsid w:val="004D1B40"/>
    <w:rsid w:val="004D2D42"/>
    <w:rsid w:val="004D3561"/>
    <w:rsid w:val="004D3D37"/>
    <w:rsid w:val="004D42F4"/>
    <w:rsid w:val="004D47B2"/>
    <w:rsid w:val="004D5975"/>
    <w:rsid w:val="004D5A17"/>
    <w:rsid w:val="004D5D5E"/>
    <w:rsid w:val="004D618B"/>
    <w:rsid w:val="004D7B4A"/>
    <w:rsid w:val="004E0726"/>
    <w:rsid w:val="004E13A7"/>
    <w:rsid w:val="004E19DC"/>
    <w:rsid w:val="004E3568"/>
    <w:rsid w:val="004E373C"/>
    <w:rsid w:val="004E3CBE"/>
    <w:rsid w:val="004E5354"/>
    <w:rsid w:val="004E7472"/>
    <w:rsid w:val="004E7657"/>
    <w:rsid w:val="004F1647"/>
    <w:rsid w:val="004F23D0"/>
    <w:rsid w:val="004F359D"/>
    <w:rsid w:val="004F4D1C"/>
    <w:rsid w:val="004F6A9A"/>
    <w:rsid w:val="004F6ACD"/>
    <w:rsid w:val="00500425"/>
    <w:rsid w:val="005034E9"/>
    <w:rsid w:val="00503DB3"/>
    <w:rsid w:val="005058EE"/>
    <w:rsid w:val="00506169"/>
    <w:rsid w:val="00506793"/>
    <w:rsid w:val="00510683"/>
    <w:rsid w:val="00510CFA"/>
    <w:rsid w:val="00510DED"/>
    <w:rsid w:val="00512188"/>
    <w:rsid w:val="00512445"/>
    <w:rsid w:val="00513741"/>
    <w:rsid w:val="005140EB"/>
    <w:rsid w:val="0051515B"/>
    <w:rsid w:val="005159B2"/>
    <w:rsid w:val="005170A0"/>
    <w:rsid w:val="00517474"/>
    <w:rsid w:val="00520C7E"/>
    <w:rsid w:val="00521220"/>
    <w:rsid w:val="0052158B"/>
    <w:rsid w:val="00522222"/>
    <w:rsid w:val="00522C76"/>
    <w:rsid w:val="0052316A"/>
    <w:rsid w:val="005232C5"/>
    <w:rsid w:val="005238AC"/>
    <w:rsid w:val="00532B5E"/>
    <w:rsid w:val="005337D6"/>
    <w:rsid w:val="0053405C"/>
    <w:rsid w:val="00535FEE"/>
    <w:rsid w:val="005365FF"/>
    <w:rsid w:val="005402A7"/>
    <w:rsid w:val="00540DA4"/>
    <w:rsid w:val="00541B8C"/>
    <w:rsid w:val="00542478"/>
    <w:rsid w:val="005424EB"/>
    <w:rsid w:val="005432A2"/>
    <w:rsid w:val="00545A5A"/>
    <w:rsid w:val="00546156"/>
    <w:rsid w:val="005463DD"/>
    <w:rsid w:val="005509D7"/>
    <w:rsid w:val="00551F4F"/>
    <w:rsid w:val="0055255D"/>
    <w:rsid w:val="005525A8"/>
    <w:rsid w:val="005544AA"/>
    <w:rsid w:val="005561AB"/>
    <w:rsid w:val="00560A99"/>
    <w:rsid w:val="00562A29"/>
    <w:rsid w:val="00563034"/>
    <w:rsid w:val="00563437"/>
    <w:rsid w:val="0056344E"/>
    <w:rsid w:val="0056368B"/>
    <w:rsid w:val="00564341"/>
    <w:rsid w:val="005664B4"/>
    <w:rsid w:val="00566D9B"/>
    <w:rsid w:val="00570BC6"/>
    <w:rsid w:val="00572364"/>
    <w:rsid w:val="00574DEC"/>
    <w:rsid w:val="005757BE"/>
    <w:rsid w:val="005760C3"/>
    <w:rsid w:val="005779FC"/>
    <w:rsid w:val="00581D56"/>
    <w:rsid w:val="00582008"/>
    <w:rsid w:val="00582E92"/>
    <w:rsid w:val="00584561"/>
    <w:rsid w:val="00584882"/>
    <w:rsid w:val="00585728"/>
    <w:rsid w:val="00586B4C"/>
    <w:rsid w:val="00587765"/>
    <w:rsid w:val="00587F65"/>
    <w:rsid w:val="0059335D"/>
    <w:rsid w:val="00596AB4"/>
    <w:rsid w:val="005A013B"/>
    <w:rsid w:val="005A0604"/>
    <w:rsid w:val="005A32F8"/>
    <w:rsid w:val="005A3CC9"/>
    <w:rsid w:val="005A4C36"/>
    <w:rsid w:val="005A6A0A"/>
    <w:rsid w:val="005A7D94"/>
    <w:rsid w:val="005B127F"/>
    <w:rsid w:val="005B2544"/>
    <w:rsid w:val="005B3350"/>
    <w:rsid w:val="005B3391"/>
    <w:rsid w:val="005B50AF"/>
    <w:rsid w:val="005C1336"/>
    <w:rsid w:val="005C1C41"/>
    <w:rsid w:val="005C27C4"/>
    <w:rsid w:val="005C2A6D"/>
    <w:rsid w:val="005C4C40"/>
    <w:rsid w:val="005C4E40"/>
    <w:rsid w:val="005C4E59"/>
    <w:rsid w:val="005D12A8"/>
    <w:rsid w:val="005D216D"/>
    <w:rsid w:val="005D2733"/>
    <w:rsid w:val="005D2C33"/>
    <w:rsid w:val="005D3259"/>
    <w:rsid w:val="005D42BE"/>
    <w:rsid w:val="005D60EB"/>
    <w:rsid w:val="005D62FB"/>
    <w:rsid w:val="005D6C16"/>
    <w:rsid w:val="005E03E0"/>
    <w:rsid w:val="005E19F7"/>
    <w:rsid w:val="005E1B28"/>
    <w:rsid w:val="005E340A"/>
    <w:rsid w:val="005E390A"/>
    <w:rsid w:val="005E4FB1"/>
    <w:rsid w:val="005E687F"/>
    <w:rsid w:val="005E69FA"/>
    <w:rsid w:val="005E7A2E"/>
    <w:rsid w:val="005E7B0E"/>
    <w:rsid w:val="005F0166"/>
    <w:rsid w:val="005F14B8"/>
    <w:rsid w:val="005F3946"/>
    <w:rsid w:val="005F3AB1"/>
    <w:rsid w:val="005F45D1"/>
    <w:rsid w:val="005F5550"/>
    <w:rsid w:val="005F6A5A"/>
    <w:rsid w:val="005F7660"/>
    <w:rsid w:val="006017EA"/>
    <w:rsid w:val="00601955"/>
    <w:rsid w:val="0060198E"/>
    <w:rsid w:val="00601B11"/>
    <w:rsid w:val="00601B38"/>
    <w:rsid w:val="00602007"/>
    <w:rsid w:val="006046B2"/>
    <w:rsid w:val="00604C82"/>
    <w:rsid w:val="0060589E"/>
    <w:rsid w:val="00605A27"/>
    <w:rsid w:val="006062CD"/>
    <w:rsid w:val="00606D47"/>
    <w:rsid w:val="006107D0"/>
    <w:rsid w:val="00611109"/>
    <w:rsid w:val="00611968"/>
    <w:rsid w:val="00613447"/>
    <w:rsid w:val="00616194"/>
    <w:rsid w:val="006161C4"/>
    <w:rsid w:val="006166F0"/>
    <w:rsid w:val="00616EA8"/>
    <w:rsid w:val="00622D7E"/>
    <w:rsid w:val="00622F20"/>
    <w:rsid w:val="006232F3"/>
    <w:rsid w:val="0062342B"/>
    <w:rsid w:val="00623A77"/>
    <w:rsid w:val="00624F1E"/>
    <w:rsid w:val="00626EEB"/>
    <w:rsid w:val="00627052"/>
    <w:rsid w:val="0063150E"/>
    <w:rsid w:val="00631903"/>
    <w:rsid w:val="0063304C"/>
    <w:rsid w:val="00634993"/>
    <w:rsid w:val="00635C68"/>
    <w:rsid w:val="00636142"/>
    <w:rsid w:val="00637766"/>
    <w:rsid w:val="00640357"/>
    <w:rsid w:val="00643FD3"/>
    <w:rsid w:val="0064401D"/>
    <w:rsid w:val="006447AD"/>
    <w:rsid w:val="00646C5E"/>
    <w:rsid w:val="00647127"/>
    <w:rsid w:val="0065486E"/>
    <w:rsid w:val="006551E7"/>
    <w:rsid w:val="0066009A"/>
    <w:rsid w:val="00660B53"/>
    <w:rsid w:val="00661355"/>
    <w:rsid w:val="0066182B"/>
    <w:rsid w:val="00662266"/>
    <w:rsid w:val="00662CAA"/>
    <w:rsid w:val="006659DB"/>
    <w:rsid w:val="006709E8"/>
    <w:rsid w:val="006725BC"/>
    <w:rsid w:val="00675D5D"/>
    <w:rsid w:val="006807AF"/>
    <w:rsid w:val="00682B53"/>
    <w:rsid w:val="00682C34"/>
    <w:rsid w:val="00686340"/>
    <w:rsid w:val="00687DBC"/>
    <w:rsid w:val="006926AD"/>
    <w:rsid w:val="00693E81"/>
    <w:rsid w:val="00694659"/>
    <w:rsid w:val="0069465B"/>
    <w:rsid w:val="006948D0"/>
    <w:rsid w:val="006962E6"/>
    <w:rsid w:val="00696691"/>
    <w:rsid w:val="0069778F"/>
    <w:rsid w:val="00697DB7"/>
    <w:rsid w:val="00697F6C"/>
    <w:rsid w:val="006A0537"/>
    <w:rsid w:val="006A3AD8"/>
    <w:rsid w:val="006A4177"/>
    <w:rsid w:val="006A59E5"/>
    <w:rsid w:val="006A5DEE"/>
    <w:rsid w:val="006A6AC6"/>
    <w:rsid w:val="006B0CBC"/>
    <w:rsid w:val="006B1F08"/>
    <w:rsid w:val="006B299A"/>
    <w:rsid w:val="006B2DB2"/>
    <w:rsid w:val="006B345F"/>
    <w:rsid w:val="006B3FC9"/>
    <w:rsid w:val="006B53C1"/>
    <w:rsid w:val="006B5E90"/>
    <w:rsid w:val="006B6FF8"/>
    <w:rsid w:val="006B77DA"/>
    <w:rsid w:val="006B7CB9"/>
    <w:rsid w:val="006C02A3"/>
    <w:rsid w:val="006C0AD6"/>
    <w:rsid w:val="006C198C"/>
    <w:rsid w:val="006C2F0A"/>
    <w:rsid w:val="006C3C45"/>
    <w:rsid w:val="006C62E9"/>
    <w:rsid w:val="006D236A"/>
    <w:rsid w:val="006D2ABB"/>
    <w:rsid w:val="006D2DDD"/>
    <w:rsid w:val="006D5F40"/>
    <w:rsid w:val="006D643D"/>
    <w:rsid w:val="006D6A04"/>
    <w:rsid w:val="006D757F"/>
    <w:rsid w:val="006E2829"/>
    <w:rsid w:val="006E2E11"/>
    <w:rsid w:val="006E3A17"/>
    <w:rsid w:val="006E54DA"/>
    <w:rsid w:val="006E55B2"/>
    <w:rsid w:val="006E63BD"/>
    <w:rsid w:val="006F0E6F"/>
    <w:rsid w:val="006F3547"/>
    <w:rsid w:val="006F3CF0"/>
    <w:rsid w:val="006F422A"/>
    <w:rsid w:val="006F4312"/>
    <w:rsid w:val="006F4EFC"/>
    <w:rsid w:val="006F728B"/>
    <w:rsid w:val="00700423"/>
    <w:rsid w:val="00700635"/>
    <w:rsid w:val="00701D9A"/>
    <w:rsid w:val="00702F56"/>
    <w:rsid w:val="00703387"/>
    <w:rsid w:val="0070420D"/>
    <w:rsid w:val="00704BBD"/>
    <w:rsid w:val="00705236"/>
    <w:rsid w:val="00705CF3"/>
    <w:rsid w:val="007070CD"/>
    <w:rsid w:val="0070746F"/>
    <w:rsid w:val="0071127D"/>
    <w:rsid w:val="007124DE"/>
    <w:rsid w:val="00713E83"/>
    <w:rsid w:val="0071402F"/>
    <w:rsid w:val="007159A7"/>
    <w:rsid w:val="00716C4B"/>
    <w:rsid w:val="00717DB6"/>
    <w:rsid w:val="0072102A"/>
    <w:rsid w:val="0072120F"/>
    <w:rsid w:val="00721C34"/>
    <w:rsid w:val="00723F9B"/>
    <w:rsid w:val="007246B4"/>
    <w:rsid w:val="0072517C"/>
    <w:rsid w:val="00730AF0"/>
    <w:rsid w:val="00732F87"/>
    <w:rsid w:val="00734C0E"/>
    <w:rsid w:val="00735B37"/>
    <w:rsid w:val="00736747"/>
    <w:rsid w:val="00740A83"/>
    <w:rsid w:val="00740F60"/>
    <w:rsid w:val="007414D6"/>
    <w:rsid w:val="00741FFD"/>
    <w:rsid w:val="00742F0A"/>
    <w:rsid w:val="00744B6D"/>
    <w:rsid w:val="00745BF3"/>
    <w:rsid w:val="0074743C"/>
    <w:rsid w:val="00747B3F"/>
    <w:rsid w:val="00750139"/>
    <w:rsid w:val="00751C7F"/>
    <w:rsid w:val="00751C95"/>
    <w:rsid w:val="007555B3"/>
    <w:rsid w:val="00756308"/>
    <w:rsid w:val="007565AD"/>
    <w:rsid w:val="00756A95"/>
    <w:rsid w:val="00762A46"/>
    <w:rsid w:val="00762D18"/>
    <w:rsid w:val="007636DC"/>
    <w:rsid w:val="007646EC"/>
    <w:rsid w:val="00764CFE"/>
    <w:rsid w:val="00765A2C"/>
    <w:rsid w:val="00770019"/>
    <w:rsid w:val="007703BE"/>
    <w:rsid w:val="007710EA"/>
    <w:rsid w:val="007714CC"/>
    <w:rsid w:val="00771858"/>
    <w:rsid w:val="00773381"/>
    <w:rsid w:val="00773DA1"/>
    <w:rsid w:val="00774111"/>
    <w:rsid w:val="00775259"/>
    <w:rsid w:val="00776F3D"/>
    <w:rsid w:val="00782B16"/>
    <w:rsid w:val="00782B18"/>
    <w:rsid w:val="00782BF5"/>
    <w:rsid w:val="00783FB1"/>
    <w:rsid w:val="0078457C"/>
    <w:rsid w:val="007849E3"/>
    <w:rsid w:val="00784D59"/>
    <w:rsid w:val="00785FEB"/>
    <w:rsid w:val="0078670A"/>
    <w:rsid w:val="0078726A"/>
    <w:rsid w:val="0079001D"/>
    <w:rsid w:val="00791C0B"/>
    <w:rsid w:val="00792771"/>
    <w:rsid w:val="00792AAE"/>
    <w:rsid w:val="0079301F"/>
    <w:rsid w:val="007942F0"/>
    <w:rsid w:val="00795518"/>
    <w:rsid w:val="00795C2A"/>
    <w:rsid w:val="007964B1"/>
    <w:rsid w:val="00796F9D"/>
    <w:rsid w:val="00796FBE"/>
    <w:rsid w:val="00797900"/>
    <w:rsid w:val="00797FCE"/>
    <w:rsid w:val="007A1609"/>
    <w:rsid w:val="007A1BB8"/>
    <w:rsid w:val="007A204B"/>
    <w:rsid w:val="007A3342"/>
    <w:rsid w:val="007A431B"/>
    <w:rsid w:val="007A5972"/>
    <w:rsid w:val="007A5CC4"/>
    <w:rsid w:val="007A736F"/>
    <w:rsid w:val="007A76A0"/>
    <w:rsid w:val="007B187B"/>
    <w:rsid w:val="007B18AB"/>
    <w:rsid w:val="007B29C6"/>
    <w:rsid w:val="007B2DB4"/>
    <w:rsid w:val="007B2F9D"/>
    <w:rsid w:val="007B3B65"/>
    <w:rsid w:val="007B5D59"/>
    <w:rsid w:val="007B6623"/>
    <w:rsid w:val="007B7F94"/>
    <w:rsid w:val="007C0C12"/>
    <w:rsid w:val="007C24C0"/>
    <w:rsid w:val="007C4222"/>
    <w:rsid w:val="007C438F"/>
    <w:rsid w:val="007C52E1"/>
    <w:rsid w:val="007C5AFF"/>
    <w:rsid w:val="007D0088"/>
    <w:rsid w:val="007D01C6"/>
    <w:rsid w:val="007D2D7C"/>
    <w:rsid w:val="007D35F5"/>
    <w:rsid w:val="007D424B"/>
    <w:rsid w:val="007D4E04"/>
    <w:rsid w:val="007D68AC"/>
    <w:rsid w:val="007D6D3E"/>
    <w:rsid w:val="007D6D9C"/>
    <w:rsid w:val="007E0A1F"/>
    <w:rsid w:val="007E229E"/>
    <w:rsid w:val="007E4D1E"/>
    <w:rsid w:val="007E7941"/>
    <w:rsid w:val="007F0459"/>
    <w:rsid w:val="007F062C"/>
    <w:rsid w:val="007F150F"/>
    <w:rsid w:val="007F2548"/>
    <w:rsid w:val="007F389A"/>
    <w:rsid w:val="007F69D4"/>
    <w:rsid w:val="007F6A11"/>
    <w:rsid w:val="00803DF9"/>
    <w:rsid w:val="008041F0"/>
    <w:rsid w:val="00806778"/>
    <w:rsid w:val="00810F69"/>
    <w:rsid w:val="008116B0"/>
    <w:rsid w:val="0081650E"/>
    <w:rsid w:val="0081758D"/>
    <w:rsid w:val="0082182F"/>
    <w:rsid w:val="008220F9"/>
    <w:rsid w:val="00823F03"/>
    <w:rsid w:val="008248FE"/>
    <w:rsid w:val="00826641"/>
    <w:rsid w:val="00830651"/>
    <w:rsid w:val="00830BE0"/>
    <w:rsid w:val="00831826"/>
    <w:rsid w:val="0083245D"/>
    <w:rsid w:val="00833457"/>
    <w:rsid w:val="0083427F"/>
    <w:rsid w:val="0084088B"/>
    <w:rsid w:val="0084156C"/>
    <w:rsid w:val="00841F65"/>
    <w:rsid w:val="0084269E"/>
    <w:rsid w:val="00842C89"/>
    <w:rsid w:val="008441E8"/>
    <w:rsid w:val="00844C1E"/>
    <w:rsid w:val="00847AA0"/>
    <w:rsid w:val="00847B35"/>
    <w:rsid w:val="0085066B"/>
    <w:rsid w:val="00850C78"/>
    <w:rsid w:val="008510C4"/>
    <w:rsid w:val="008510D4"/>
    <w:rsid w:val="0085167E"/>
    <w:rsid w:val="008518D9"/>
    <w:rsid w:val="0085201C"/>
    <w:rsid w:val="008524F8"/>
    <w:rsid w:val="00852A89"/>
    <w:rsid w:val="00852C1A"/>
    <w:rsid w:val="00853FC0"/>
    <w:rsid w:val="0085431F"/>
    <w:rsid w:val="00855FC8"/>
    <w:rsid w:val="00857EA1"/>
    <w:rsid w:val="008600FF"/>
    <w:rsid w:val="00860C00"/>
    <w:rsid w:val="008631E1"/>
    <w:rsid w:val="008633B6"/>
    <w:rsid w:val="00865B78"/>
    <w:rsid w:val="008664FE"/>
    <w:rsid w:val="00871A41"/>
    <w:rsid w:val="008723A8"/>
    <w:rsid w:val="00880730"/>
    <w:rsid w:val="00880894"/>
    <w:rsid w:val="00881057"/>
    <w:rsid w:val="008812DB"/>
    <w:rsid w:val="00882752"/>
    <w:rsid w:val="00882F52"/>
    <w:rsid w:val="00884AFB"/>
    <w:rsid w:val="00885FD5"/>
    <w:rsid w:val="00886653"/>
    <w:rsid w:val="008879E9"/>
    <w:rsid w:val="00887BB9"/>
    <w:rsid w:val="00890D19"/>
    <w:rsid w:val="00891808"/>
    <w:rsid w:val="00891D04"/>
    <w:rsid w:val="00891F95"/>
    <w:rsid w:val="0089209A"/>
    <w:rsid w:val="008928A7"/>
    <w:rsid w:val="00892F12"/>
    <w:rsid w:val="00893BFB"/>
    <w:rsid w:val="00895154"/>
    <w:rsid w:val="008A0087"/>
    <w:rsid w:val="008A1636"/>
    <w:rsid w:val="008A198A"/>
    <w:rsid w:val="008A1F26"/>
    <w:rsid w:val="008A2FE5"/>
    <w:rsid w:val="008A3B62"/>
    <w:rsid w:val="008A678A"/>
    <w:rsid w:val="008B011A"/>
    <w:rsid w:val="008B04C0"/>
    <w:rsid w:val="008B0529"/>
    <w:rsid w:val="008B1600"/>
    <w:rsid w:val="008B1852"/>
    <w:rsid w:val="008B1BE1"/>
    <w:rsid w:val="008B1D30"/>
    <w:rsid w:val="008B398C"/>
    <w:rsid w:val="008B3DF4"/>
    <w:rsid w:val="008B4D0E"/>
    <w:rsid w:val="008B589B"/>
    <w:rsid w:val="008B6765"/>
    <w:rsid w:val="008B6E56"/>
    <w:rsid w:val="008C0C80"/>
    <w:rsid w:val="008C0D4E"/>
    <w:rsid w:val="008C3B1E"/>
    <w:rsid w:val="008C3C1E"/>
    <w:rsid w:val="008C405E"/>
    <w:rsid w:val="008C449A"/>
    <w:rsid w:val="008C509E"/>
    <w:rsid w:val="008C52A9"/>
    <w:rsid w:val="008C554E"/>
    <w:rsid w:val="008D0C6A"/>
    <w:rsid w:val="008D0E70"/>
    <w:rsid w:val="008D2654"/>
    <w:rsid w:val="008D4DF2"/>
    <w:rsid w:val="008D5B72"/>
    <w:rsid w:val="008E01AB"/>
    <w:rsid w:val="008E14D6"/>
    <w:rsid w:val="008E27EC"/>
    <w:rsid w:val="008E28B1"/>
    <w:rsid w:val="008E3D8C"/>
    <w:rsid w:val="008E5F07"/>
    <w:rsid w:val="008E646C"/>
    <w:rsid w:val="008E7E0D"/>
    <w:rsid w:val="008E7EDB"/>
    <w:rsid w:val="008F03C1"/>
    <w:rsid w:val="008F0FD1"/>
    <w:rsid w:val="008F1AAD"/>
    <w:rsid w:val="008F2227"/>
    <w:rsid w:val="008F264A"/>
    <w:rsid w:val="008F475A"/>
    <w:rsid w:val="008F4BB7"/>
    <w:rsid w:val="008F5D79"/>
    <w:rsid w:val="008F5FBA"/>
    <w:rsid w:val="008F67AB"/>
    <w:rsid w:val="008F69EB"/>
    <w:rsid w:val="008F6E20"/>
    <w:rsid w:val="00900C7C"/>
    <w:rsid w:val="009018F6"/>
    <w:rsid w:val="00902365"/>
    <w:rsid w:val="009027F4"/>
    <w:rsid w:val="00903D6E"/>
    <w:rsid w:val="00905AD1"/>
    <w:rsid w:val="00907AE5"/>
    <w:rsid w:val="0091062C"/>
    <w:rsid w:val="009108A0"/>
    <w:rsid w:val="00910E2D"/>
    <w:rsid w:val="00910F36"/>
    <w:rsid w:val="00910F80"/>
    <w:rsid w:val="009136FC"/>
    <w:rsid w:val="009149B0"/>
    <w:rsid w:val="00916B32"/>
    <w:rsid w:val="00916CB5"/>
    <w:rsid w:val="009216C6"/>
    <w:rsid w:val="009224D5"/>
    <w:rsid w:val="0092295A"/>
    <w:rsid w:val="00923833"/>
    <w:rsid w:val="009240D1"/>
    <w:rsid w:val="0092421F"/>
    <w:rsid w:val="00924234"/>
    <w:rsid w:val="009242BC"/>
    <w:rsid w:val="009250A2"/>
    <w:rsid w:val="00926BA1"/>
    <w:rsid w:val="00927846"/>
    <w:rsid w:val="0093109B"/>
    <w:rsid w:val="009314A1"/>
    <w:rsid w:val="0093169D"/>
    <w:rsid w:val="009325D3"/>
    <w:rsid w:val="0093324C"/>
    <w:rsid w:val="00935881"/>
    <w:rsid w:val="00935FD6"/>
    <w:rsid w:val="0094010D"/>
    <w:rsid w:val="009419BF"/>
    <w:rsid w:val="00941EFA"/>
    <w:rsid w:val="009420D2"/>
    <w:rsid w:val="00942EBC"/>
    <w:rsid w:val="00944ADD"/>
    <w:rsid w:val="009452D8"/>
    <w:rsid w:val="00946E05"/>
    <w:rsid w:val="00947697"/>
    <w:rsid w:val="00947CCA"/>
    <w:rsid w:val="00950191"/>
    <w:rsid w:val="009506AD"/>
    <w:rsid w:val="0095450F"/>
    <w:rsid w:val="00960AAF"/>
    <w:rsid w:val="009619D2"/>
    <w:rsid w:val="00961A71"/>
    <w:rsid w:val="00962088"/>
    <w:rsid w:val="00962245"/>
    <w:rsid w:val="009622FF"/>
    <w:rsid w:val="00963503"/>
    <w:rsid w:val="00963614"/>
    <w:rsid w:val="00963720"/>
    <w:rsid w:val="00963E01"/>
    <w:rsid w:val="00964372"/>
    <w:rsid w:val="009651D3"/>
    <w:rsid w:val="00965BE2"/>
    <w:rsid w:val="00966B05"/>
    <w:rsid w:val="00970CB6"/>
    <w:rsid w:val="00971214"/>
    <w:rsid w:val="00972523"/>
    <w:rsid w:val="0098017F"/>
    <w:rsid w:val="00984362"/>
    <w:rsid w:val="009860DB"/>
    <w:rsid w:val="0098617E"/>
    <w:rsid w:val="00986535"/>
    <w:rsid w:val="009902EC"/>
    <w:rsid w:val="009905FE"/>
    <w:rsid w:val="0099096C"/>
    <w:rsid w:val="00993334"/>
    <w:rsid w:val="0099346E"/>
    <w:rsid w:val="009946CF"/>
    <w:rsid w:val="00995A66"/>
    <w:rsid w:val="009A08B7"/>
    <w:rsid w:val="009A2196"/>
    <w:rsid w:val="009A2D1C"/>
    <w:rsid w:val="009A409C"/>
    <w:rsid w:val="009A4857"/>
    <w:rsid w:val="009A5C08"/>
    <w:rsid w:val="009B0A0A"/>
    <w:rsid w:val="009B1A8A"/>
    <w:rsid w:val="009B1BEB"/>
    <w:rsid w:val="009B2781"/>
    <w:rsid w:val="009B2D91"/>
    <w:rsid w:val="009B36C8"/>
    <w:rsid w:val="009B4A6A"/>
    <w:rsid w:val="009B5A4E"/>
    <w:rsid w:val="009B5E4F"/>
    <w:rsid w:val="009B6C47"/>
    <w:rsid w:val="009C0841"/>
    <w:rsid w:val="009C0BFF"/>
    <w:rsid w:val="009C1EAD"/>
    <w:rsid w:val="009C4358"/>
    <w:rsid w:val="009C6855"/>
    <w:rsid w:val="009D0801"/>
    <w:rsid w:val="009D0BBD"/>
    <w:rsid w:val="009D1032"/>
    <w:rsid w:val="009D30D8"/>
    <w:rsid w:val="009D3DDE"/>
    <w:rsid w:val="009D40E7"/>
    <w:rsid w:val="009D4241"/>
    <w:rsid w:val="009D5FC6"/>
    <w:rsid w:val="009D7238"/>
    <w:rsid w:val="009E015B"/>
    <w:rsid w:val="009E0208"/>
    <w:rsid w:val="009E0957"/>
    <w:rsid w:val="009E1C02"/>
    <w:rsid w:val="009E1E32"/>
    <w:rsid w:val="009E20C6"/>
    <w:rsid w:val="009E2436"/>
    <w:rsid w:val="009E45FE"/>
    <w:rsid w:val="009E517B"/>
    <w:rsid w:val="009E5544"/>
    <w:rsid w:val="009E6147"/>
    <w:rsid w:val="009E652F"/>
    <w:rsid w:val="009F03B5"/>
    <w:rsid w:val="009F09FB"/>
    <w:rsid w:val="009F138E"/>
    <w:rsid w:val="009F26A2"/>
    <w:rsid w:val="009F2912"/>
    <w:rsid w:val="009F300B"/>
    <w:rsid w:val="009F3F0A"/>
    <w:rsid w:val="009F41BB"/>
    <w:rsid w:val="009F766D"/>
    <w:rsid w:val="00A01AB7"/>
    <w:rsid w:val="00A0373F"/>
    <w:rsid w:val="00A046E3"/>
    <w:rsid w:val="00A04A32"/>
    <w:rsid w:val="00A0604C"/>
    <w:rsid w:val="00A067B9"/>
    <w:rsid w:val="00A07FBE"/>
    <w:rsid w:val="00A107F0"/>
    <w:rsid w:val="00A109BC"/>
    <w:rsid w:val="00A10C14"/>
    <w:rsid w:val="00A10DB8"/>
    <w:rsid w:val="00A127EB"/>
    <w:rsid w:val="00A16E3F"/>
    <w:rsid w:val="00A17F34"/>
    <w:rsid w:val="00A25CDD"/>
    <w:rsid w:val="00A2606E"/>
    <w:rsid w:val="00A26637"/>
    <w:rsid w:val="00A268E0"/>
    <w:rsid w:val="00A27BB8"/>
    <w:rsid w:val="00A325EA"/>
    <w:rsid w:val="00A33E86"/>
    <w:rsid w:val="00A3612D"/>
    <w:rsid w:val="00A42326"/>
    <w:rsid w:val="00A446C0"/>
    <w:rsid w:val="00A450D8"/>
    <w:rsid w:val="00A458A6"/>
    <w:rsid w:val="00A50185"/>
    <w:rsid w:val="00A52A6B"/>
    <w:rsid w:val="00A53360"/>
    <w:rsid w:val="00A537F7"/>
    <w:rsid w:val="00A5587D"/>
    <w:rsid w:val="00A55CBF"/>
    <w:rsid w:val="00A57901"/>
    <w:rsid w:val="00A63BB1"/>
    <w:rsid w:val="00A640B0"/>
    <w:rsid w:val="00A64573"/>
    <w:rsid w:val="00A64968"/>
    <w:rsid w:val="00A66EA8"/>
    <w:rsid w:val="00A67B67"/>
    <w:rsid w:val="00A705C3"/>
    <w:rsid w:val="00A73B84"/>
    <w:rsid w:val="00A73E30"/>
    <w:rsid w:val="00A756B1"/>
    <w:rsid w:val="00A765CF"/>
    <w:rsid w:val="00A77627"/>
    <w:rsid w:val="00A7788D"/>
    <w:rsid w:val="00A82B4F"/>
    <w:rsid w:val="00A82E3A"/>
    <w:rsid w:val="00A830C0"/>
    <w:rsid w:val="00A851BC"/>
    <w:rsid w:val="00A856FE"/>
    <w:rsid w:val="00A86593"/>
    <w:rsid w:val="00A86597"/>
    <w:rsid w:val="00A87DC3"/>
    <w:rsid w:val="00A902BE"/>
    <w:rsid w:val="00A91D0D"/>
    <w:rsid w:val="00A92F55"/>
    <w:rsid w:val="00A934F6"/>
    <w:rsid w:val="00A93817"/>
    <w:rsid w:val="00A93DE8"/>
    <w:rsid w:val="00A93FC9"/>
    <w:rsid w:val="00A967C5"/>
    <w:rsid w:val="00A96927"/>
    <w:rsid w:val="00A9748E"/>
    <w:rsid w:val="00A979A0"/>
    <w:rsid w:val="00AA0490"/>
    <w:rsid w:val="00AA0637"/>
    <w:rsid w:val="00AA0AA2"/>
    <w:rsid w:val="00AA0F07"/>
    <w:rsid w:val="00AA17D5"/>
    <w:rsid w:val="00AA31F7"/>
    <w:rsid w:val="00AA6152"/>
    <w:rsid w:val="00AA6527"/>
    <w:rsid w:val="00AA6D9D"/>
    <w:rsid w:val="00AB13F1"/>
    <w:rsid w:val="00AB22D5"/>
    <w:rsid w:val="00AB250B"/>
    <w:rsid w:val="00AB33C0"/>
    <w:rsid w:val="00AB44A4"/>
    <w:rsid w:val="00AC05FD"/>
    <w:rsid w:val="00AC4D45"/>
    <w:rsid w:val="00AC630A"/>
    <w:rsid w:val="00AC7298"/>
    <w:rsid w:val="00AD0652"/>
    <w:rsid w:val="00AD077E"/>
    <w:rsid w:val="00AD0923"/>
    <w:rsid w:val="00AD0D33"/>
    <w:rsid w:val="00AD10DE"/>
    <w:rsid w:val="00AD1DAF"/>
    <w:rsid w:val="00AD29B0"/>
    <w:rsid w:val="00AD3F01"/>
    <w:rsid w:val="00AD5037"/>
    <w:rsid w:val="00AD5629"/>
    <w:rsid w:val="00AD6AAA"/>
    <w:rsid w:val="00AD734C"/>
    <w:rsid w:val="00AE0D20"/>
    <w:rsid w:val="00AE1F23"/>
    <w:rsid w:val="00AE4242"/>
    <w:rsid w:val="00AE64D7"/>
    <w:rsid w:val="00AE6D28"/>
    <w:rsid w:val="00AE7F1D"/>
    <w:rsid w:val="00AF04F7"/>
    <w:rsid w:val="00AF0C75"/>
    <w:rsid w:val="00AF1B69"/>
    <w:rsid w:val="00AF1CB7"/>
    <w:rsid w:val="00AF25CF"/>
    <w:rsid w:val="00AF4BB3"/>
    <w:rsid w:val="00AF5A3F"/>
    <w:rsid w:val="00AF5FED"/>
    <w:rsid w:val="00AF70C2"/>
    <w:rsid w:val="00AF7F58"/>
    <w:rsid w:val="00B007F7"/>
    <w:rsid w:val="00B00879"/>
    <w:rsid w:val="00B01DB1"/>
    <w:rsid w:val="00B02909"/>
    <w:rsid w:val="00B03112"/>
    <w:rsid w:val="00B03AC8"/>
    <w:rsid w:val="00B04723"/>
    <w:rsid w:val="00B047B4"/>
    <w:rsid w:val="00B06D85"/>
    <w:rsid w:val="00B10991"/>
    <w:rsid w:val="00B10F00"/>
    <w:rsid w:val="00B11E17"/>
    <w:rsid w:val="00B13A70"/>
    <w:rsid w:val="00B14B52"/>
    <w:rsid w:val="00B14D33"/>
    <w:rsid w:val="00B15679"/>
    <w:rsid w:val="00B16440"/>
    <w:rsid w:val="00B16CC4"/>
    <w:rsid w:val="00B2003F"/>
    <w:rsid w:val="00B20931"/>
    <w:rsid w:val="00B20C30"/>
    <w:rsid w:val="00B210B9"/>
    <w:rsid w:val="00B21607"/>
    <w:rsid w:val="00B217C0"/>
    <w:rsid w:val="00B2263C"/>
    <w:rsid w:val="00B229DD"/>
    <w:rsid w:val="00B23810"/>
    <w:rsid w:val="00B27B92"/>
    <w:rsid w:val="00B310A2"/>
    <w:rsid w:val="00B311DF"/>
    <w:rsid w:val="00B321B7"/>
    <w:rsid w:val="00B3320D"/>
    <w:rsid w:val="00B33264"/>
    <w:rsid w:val="00B34491"/>
    <w:rsid w:val="00B36681"/>
    <w:rsid w:val="00B366AA"/>
    <w:rsid w:val="00B37A61"/>
    <w:rsid w:val="00B4036E"/>
    <w:rsid w:val="00B416F9"/>
    <w:rsid w:val="00B41E01"/>
    <w:rsid w:val="00B4339F"/>
    <w:rsid w:val="00B43FCD"/>
    <w:rsid w:val="00B44C74"/>
    <w:rsid w:val="00B45933"/>
    <w:rsid w:val="00B46FAD"/>
    <w:rsid w:val="00B5049F"/>
    <w:rsid w:val="00B506D1"/>
    <w:rsid w:val="00B50EFE"/>
    <w:rsid w:val="00B520A8"/>
    <w:rsid w:val="00B52FCE"/>
    <w:rsid w:val="00B549EF"/>
    <w:rsid w:val="00B5500B"/>
    <w:rsid w:val="00B55648"/>
    <w:rsid w:val="00B6033B"/>
    <w:rsid w:val="00B61766"/>
    <w:rsid w:val="00B61792"/>
    <w:rsid w:val="00B61957"/>
    <w:rsid w:val="00B62D05"/>
    <w:rsid w:val="00B630FC"/>
    <w:rsid w:val="00B63901"/>
    <w:rsid w:val="00B645EA"/>
    <w:rsid w:val="00B64882"/>
    <w:rsid w:val="00B652B6"/>
    <w:rsid w:val="00B65950"/>
    <w:rsid w:val="00B66939"/>
    <w:rsid w:val="00B66F23"/>
    <w:rsid w:val="00B7073F"/>
    <w:rsid w:val="00B70F03"/>
    <w:rsid w:val="00B70FC9"/>
    <w:rsid w:val="00B71679"/>
    <w:rsid w:val="00B71A26"/>
    <w:rsid w:val="00B71BFE"/>
    <w:rsid w:val="00B72930"/>
    <w:rsid w:val="00B749A4"/>
    <w:rsid w:val="00B74F37"/>
    <w:rsid w:val="00B7634B"/>
    <w:rsid w:val="00B763C8"/>
    <w:rsid w:val="00B76405"/>
    <w:rsid w:val="00B8244F"/>
    <w:rsid w:val="00B8518F"/>
    <w:rsid w:val="00B8596F"/>
    <w:rsid w:val="00B86858"/>
    <w:rsid w:val="00B86956"/>
    <w:rsid w:val="00B87544"/>
    <w:rsid w:val="00B876B0"/>
    <w:rsid w:val="00B878B1"/>
    <w:rsid w:val="00B911AD"/>
    <w:rsid w:val="00B91C85"/>
    <w:rsid w:val="00B92030"/>
    <w:rsid w:val="00B92782"/>
    <w:rsid w:val="00B92DC7"/>
    <w:rsid w:val="00B93EA1"/>
    <w:rsid w:val="00B95467"/>
    <w:rsid w:val="00B95720"/>
    <w:rsid w:val="00B9699E"/>
    <w:rsid w:val="00BA1369"/>
    <w:rsid w:val="00BA2538"/>
    <w:rsid w:val="00BA29F8"/>
    <w:rsid w:val="00BA3C6F"/>
    <w:rsid w:val="00BA3FC1"/>
    <w:rsid w:val="00BA4339"/>
    <w:rsid w:val="00BA4A47"/>
    <w:rsid w:val="00BA599D"/>
    <w:rsid w:val="00BB02B2"/>
    <w:rsid w:val="00BB2F17"/>
    <w:rsid w:val="00BB39CA"/>
    <w:rsid w:val="00BC0666"/>
    <w:rsid w:val="00BC18F5"/>
    <w:rsid w:val="00BC2B5D"/>
    <w:rsid w:val="00BC41BD"/>
    <w:rsid w:val="00BC5631"/>
    <w:rsid w:val="00BC5964"/>
    <w:rsid w:val="00BC7740"/>
    <w:rsid w:val="00BC7DFF"/>
    <w:rsid w:val="00BD0084"/>
    <w:rsid w:val="00BD01FF"/>
    <w:rsid w:val="00BD176C"/>
    <w:rsid w:val="00BD3B3B"/>
    <w:rsid w:val="00BE02F7"/>
    <w:rsid w:val="00BE169C"/>
    <w:rsid w:val="00BE248A"/>
    <w:rsid w:val="00BE5540"/>
    <w:rsid w:val="00BE5994"/>
    <w:rsid w:val="00BE5EC6"/>
    <w:rsid w:val="00BE6583"/>
    <w:rsid w:val="00BE7F06"/>
    <w:rsid w:val="00BF00A9"/>
    <w:rsid w:val="00BF1B1E"/>
    <w:rsid w:val="00BF48E4"/>
    <w:rsid w:val="00BF5851"/>
    <w:rsid w:val="00BF5A28"/>
    <w:rsid w:val="00C01745"/>
    <w:rsid w:val="00C01C53"/>
    <w:rsid w:val="00C02E35"/>
    <w:rsid w:val="00C034CB"/>
    <w:rsid w:val="00C0361A"/>
    <w:rsid w:val="00C0365F"/>
    <w:rsid w:val="00C041A4"/>
    <w:rsid w:val="00C05AF4"/>
    <w:rsid w:val="00C07844"/>
    <w:rsid w:val="00C101AB"/>
    <w:rsid w:val="00C11C44"/>
    <w:rsid w:val="00C138E9"/>
    <w:rsid w:val="00C13BAA"/>
    <w:rsid w:val="00C16145"/>
    <w:rsid w:val="00C1684A"/>
    <w:rsid w:val="00C16BA5"/>
    <w:rsid w:val="00C21023"/>
    <w:rsid w:val="00C21293"/>
    <w:rsid w:val="00C22562"/>
    <w:rsid w:val="00C23762"/>
    <w:rsid w:val="00C25EB3"/>
    <w:rsid w:val="00C264A4"/>
    <w:rsid w:val="00C310BF"/>
    <w:rsid w:val="00C32A87"/>
    <w:rsid w:val="00C3497B"/>
    <w:rsid w:val="00C34EA0"/>
    <w:rsid w:val="00C35E7B"/>
    <w:rsid w:val="00C36BBE"/>
    <w:rsid w:val="00C37272"/>
    <w:rsid w:val="00C374AC"/>
    <w:rsid w:val="00C37DE6"/>
    <w:rsid w:val="00C407D7"/>
    <w:rsid w:val="00C415BD"/>
    <w:rsid w:val="00C41B4F"/>
    <w:rsid w:val="00C42827"/>
    <w:rsid w:val="00C4554D"/>
    <w:rsid w:val="00C45AD8"/>
    <w:rsid w:val="00C46A4C"/>
    <w:rsid w:val="00C507D2"/>
    <w:rsid w:val="00C51986"/>
    <w:rsid w:val="00C52FA9"/>
    <w:rsid w:val="00C538FA"/>
    <w:rsid w:val="00C5466D"/>
    <w:rsid w:val="00C5596E"/>
    <w:rsid w:val="00C560E3"/>
    <w:rsid w:val="00C56799"/>
    <w:rsid w:val="00C5713A"/>
    <w:rsid w:val="00C61799"/>
    <w:rsid w:val="00C61EE1"/>
    <w:rsid w:val="00C6241A"/>
    <w:rsid w:val="00C62426"/>
    <w:rsid w:val="00C6433F"/>
    <w:rsid w:val="00C64739"/>
    <w:rsid w:val="00C64DEB"/>
    <w:rsid w:val="00C65AFD"/>
    <w:rsid w:val="00C6616C"/>
    <w:rsid w:val="00C662A6"/>
    <w:rsid w:val="00C67487"/>
    <w:rsid w:val="00C70643"/>
    <w:rsid w:val="00C70E3D"/>
    <w:rsid w:val="00C7290E"/>
    <w:rsid w:val="00C73B01"/>
    <w:rsid w:val="00C7503A"/>
    <w:rsid w:val="00C75B84"/>
    <w:rsid w:val="00C77486"/>
    <w:rsid w:val="00C77F28"/>
    <w:rsid w:val="00C80126"/>
    <w:rsid w:val="00C80BF6"/>
    <w:rsid w:val="00C82028"/>
    <w:rsid w:val="00C86B28"/>
    <w:rsid w:val="00C87FEC"/>
    <w:rsid w:val="00C908D9"/>
    <w:rsid w:val="00C92FD9"/>
    <w:rsid w:val="00C933BA"/>
    <w:rsid w:val="00C93488"/>
    <w:rsid w:val="00C94506"/>
    <w:rsid w:val="00C95761"/>
    <w:rsid w:val="00C96148"/>
    <w:rsid w:val="00C96320"/>
    <w:rsid w:val="00C96718"/>
    <w:rsid w:val="00C97244"/>
    <w:rsid w:val="00C975BA"/>
    <w:rsid w:val="00CA06B8"/>
    <w:rsid w:val="00CA1113"/>
    <w:rsid w:val="00CA1D73"/>
    <w:rsid w:val="00CA479F"/>
    <w:rsid w:val="00CA48DC"/>
    <w:rsid w:val="00CA690F"/>
    <w:rsid w:val="00CA6973"/>
    <w:rsid w:val="00CA7462"/>
    <w:rsid w:val="00CB07CF"/>
    <w:rsid w:val="00CB1B61"/>
    <w:rsid w:val="00CB26C8"/>
    <w:rsid w:val="00CB2CBA"/>
    <w:rsid w:val="00CB2E89"/>
    <w:rsid w:val="00CB3B1E"/>
    <w:rsid w:val="00CB3CFE"/>
    <w:rsid w:val="00CB4143"/>
    <w:rsid w:val="00CB485C"/>
    <w:rsid w:val="00CB493C"/>
    <w:rsid w:val="00CB5C96"/>
    <w:rsid w:val="00CB6946"/>
    <w:rsid w:val="00CB7CE1"/>
    <w:rsid w:val="00CC04B1"/>
    <w:rsid w:val="00CC0FEF"/>
    <w:rsid w:val="00CC43B7"/>
    <w:rsid w:val="00CC60D0"/>
    <w:rsid w:val="00CD045A"/>
    <w:rsid w:val="00CD260B"/>
    <w:rsid w:val="00CD474B"/>
    <w:rsid w:val="00CD497B"/>
    <w:rsid w:val="00CD4B47"/>
    <w:rsid w:val="00CD6E47"/>
    <w:rsid w:val="00CE2234"/>
    <w:rsid w:val="00CE2C28"/>
    <w:rsid w:val="00CE770D"/>
    <w:rsid w:val="00CE7E46"/>
    <w:rsid w:val="00CF02A4"/>
    <w:rsid w:val="00CF02EF"/>
    <w:rsid w:val="00CF0535"/>
    <w:rsid w:val="00CF1269"/>
    <w:rsid w:val="00CF2F0E"/>
    <w:rsid w:val="00CF371B"/>
    <w:rsid w:val="00CF37DC"/>
    <w:rsid w:val="00CF5927"/>
    <w:rsid w:val="00CF6556"/>
    <w:rsid w:val="00CF7815"/>
    <w:rsid w:val="00CF7FF0"/>
    <w:rsid w:val="00D02B20"/>
    <w:rsid w:val="00D0302D"/>
    <w:rsid w:val="00D059E0"/>
    <w:rsid w:val="00D05A8E"/>
    <w:rsid w:val="00D06740"/>
    <w:rsid w:val="00D06919"/>
    <w:rsid w:val="00D075E2"/>
    <w:rsid w:val="00D12051"/>
    <w:rsid w:val="00D125A6"/>
    <w:rsid w:val="00D1304F"/>
    <w:rsid w:val="00D13090"/>
    <w:rsid w:val="00D13752"/>
    <w:rsid w:val="00D140A4"/>
    <w:rsid w:val="00D14912"/>
    <w:rsid w:val="00D14E51"/>
    <w:rsid w:val="00D15204"/>
    <w:rsid w:val="00D15AA2"/>
    <w:rsid w:val="00D15C4A"/>
    <w:rsid w:val="00D16104"/>
    <w:rsid w:val="00D164D9"/>
    <w:rsid w:val="00D168E4"/>
    <w:rsid w:val="00D17229"/>
    <w:rsid w:val="00D21F1C"/>
    <w:rsid w:val="00D2380F"/>
    <w:rsid w:val="00D23AE5"/>
    <w:rsid w:val="00D257F7"/>
    <w:rsid w:val="00D25F02"/>
    <w:rsid w:val="00D26A0B"/>
    <w:rsid w:val="00D273A0"/>
    <w:rsid w:val="00D302CC"/>
    <w:rsid w:val="00D31C60"/>
    <w:rsid w:val="00D3416C"/>
    <w:rsid w:val="00D3621A"/>
    <w:rsid w:val="00D362E0"/>
    <w:rsid w:val="00D37CCC"/>
    <w:rsid w:val="00D407B6"/>
    <w:rsid w:val="00D40E2F"/>
    <w:rsid w:val="00D41799"/>
    <w:rsid w:val="00D4360C"/>
    <w:rsid w:val="00D43765"/>
    <w:rsid w:val="00D43C3F"/>
    <w:rsid w:val="00D447EF"/>
    <w:rsid w:val="00D44C36"/>
    <w:rsid w:val="00D45737"/>
    <w:rsid w:val="00D458B8"/>
    <w:rsid w:val="00D45B05"/>
    <w:rsid w:val="00D541D2"/>
    <w:rsid w:val="00D54C8C"/>
    <w:rsid w:val="00D5515F"/>
    <w:rsid w:val="00D551B5"/>
    <w:rsid w:val="00D5658E"/>
    <w:rsid w:val="00D5699E"/>
    <w:rsid w:val="00D576B3"/>
    <w:rsid w:val="00D60329"/>
    <w:rsid w:val="00D60B6B"/>
    <w:rsid w:val="00D6215C"/>
    <w:rsid w:val="00D62B2B"/>
    <w:rsid w:val="00D64281"/>
    <w:rsid w:val="00D64F44"/>
    <w:rsid w:val="00D667ED"/>
    <w:rsid w:val="00D669D2"/>
    <w:rsid w:val="00D674DA"/>
    <w:rsid w:val="00D70157"/>
    <w:rsid w:val="00D70C73"/>
    <w:rsid w:val="00D7144F"/>
    <w:rsid w:val="00D71EBE"/>
    <w:rsid w:val="00D7476B"/>
    <w:rsid w:val="00D75045"/>
    <w:rsid w:val="00D7508A"/>
    <w:rsid w:val="00D81CD3"/>
    <w:rsid w:val="00D82D62"/>
    <w:rsid w:val="00D830CD"/>
    <w:rsid w:val="00D85DF8"/>
    <w:rsid w:val="00D86F54"/>
    <w:rsid w:val="00D903DF"/>
    <w:rsid w:val="00D943DF"/>
    <w:rsid w:val="00D94514"/>
    <w:rsid w:val="00D9513A"/>
    <w:rsid w:val="00D95487"/>
    <w:rsid w:val="00D95F6B"/>
    <w:rsid w:val="00D961AD"/>
    <w:rsid w:val="00D9652D"/>
    <w:rsid w:val="00D9736D"/>
    <w:rsid w:val="00DA03E8"/>
    <w:rsid w:val="00DA0C5C"/>
    <w:rsid w:val="00DA0DB8"/>
    <w:rsid w:val="00DA1300"/>
    <w:rsid w:val="00DA2B8A"/>
    <w:rsid w:val="00DA615C"/>
    <w:rsid w:val="00DB0245"/>
    <w:rsid w:val="00DB177F"/>
    <w:rsid w:val="00DB1E74"/>
    <w:rsid w:val="00DB27C3"/>
    <w:rsid w:val="00DB3889"/>
    <w:rsid w:val="00DB412F"/>
    <w:rsid w:val="00DB6046"/>
    <w:rsid w:val="00DB7F07"/>
    <w:rsid w:val="00DC0181"/>
    <w:rsid w:val="00DC0B53"/>
    <w:rsid w:val="00DC0DCF"/>
    <w:rsid w:val="00DC21C6"/>
    <w:rsid w:val="00DC2919"/>
    <w:rsid w:val="00DC2C83"/>
    <w:rsid w:val="00DC42CA"/>
    <w:rsid w:val="00DC57C2"/>
    <w:rsid w:val="00DD090B"/>
    <w:rsid w:val="00DD1968"/>
    <w:rsid w:val="00DD3247"/>
    <w:rsid w:val="00DD3851"/>
    <w:rsid w:val="00DD4387"/>
    <w:rsid w:val="00DD54C9"/>
    <w:rsid w:val="00DD56B3"/>
    <w:rsid w:val="00DD57C1"/>
    <w:rsid w:val="00DD5AB4"/>
    <w:rsid w:val="00DD6B6C"/>
    <w:rsid w:val="00DD6CA0"/>
    <w:rsid w:val="00DD7977"/>
    <w:rsid w:val="00DD7EED"/>
    <w:rsid w:val="00DE0C1C"/>
    <w:rsid w:val="00DE139E"/>
    <w:rsid w:val="00DE3425"/>
    <w:rsid w:val="00DE598D"/>
    <w:rsid w:val="00DE7D88"/>
    <w:rsid w:val="00DF1AA9"/>
    <w:rsid w:val="00DF42FA"/>
    <w:rsid w:val="00DF5812"/>
    <w:rsid w:val="00E01E56"/>
    <w:rsid w:val="00E02173"/>
    <w:rsid w:val="00E02910"/>
    <w:rsid w:val="00E04378"/>
    <w:rsid w:val="00E0499A"/>
    <w:rsid w:val="00E05446"/>
    <w:rsid w:val="00E05EC4"/>
    <w:rsid w:val="00E076CA"/>
    <w:rsid w:val="00E10980"/>
    <w:rsid w:val="00E10B7D"/>
    <w:rsid w:val="00E11245"/>
    <w:rsid w:val="00E12090"/>
    <w:rsid w:val="00E12330"/>
    <w:rsid w:val="00E143A4"/>
    <w:rsid w:val="00E153E1"/>
    <w:rsid w:val="00E154E7"/>
    <w:rsid w:val="00E21483"/>
    <w:rsid w:val="00E22A93"/>
    <w:rsid w:val="00E23DD9"/>
    <w:rsid w:val="00E2576D"/>
    <w:rsid w:val="00E30439"/>
    <w:rsid w:val="00E31D8E"/>
    <w:rsid w:val="00E3441E"/>
    <w:rsid w:val="00E35E50"/>
    <w:rsid w:val="00E36003"/>
    <w:rsid w:val="00E367E8"/>
    <w:rsid w:val="00E402A2"/>
    <w:rsid w:val="00E4033C"/>
    <w:rsid w:val="00E40349"/>
    <w:rsid w:val="00E432F0"/>
    <w:rsid w:val="00E4429F"/>
    <w:rsid w:val="00E46E48"/>
    <w:rsid w:val="00E502D9"/>
    <w:rsid w:val="00E50997"/>
    <w:rsid w:val="00E5227C"/>
    <w:rsid w:val="00E522C8"/>
    <w:rsid w:val="00E536FF"/>
    <w:rsid w:val="00E54282"/>
    <w:rsid w:val="00E55A27"/>
    <w:rsid w:val="00E55E69"/>
    <w:rsid w:val="00E568D1"/>
    <w:rsid w:val="00E57F34"/>
    <w:rsid w:val="00E62C4C"/>
    <w:rsid w:val="00E652C1"/>
    <w:rsid w:val="00E65376"/>
    <w:rsid w:val="00E6628A"/>
    <w:rsid w:val="00E70818"/>
    <w:rsid w:val="00E71060"/>
    <w:rsid w:val="00E72707"/>
    <w:rsid w:val="00E72F3A"/>
    <w:rsid w:val="00E73C2B"/>
    <w:rsid w:val="00E73E68"/>
    <w:rsid w:val="00E74177"/>
    <w:rsid w:val="00E74D04"/>
    <w:rsid w:val="00E76ED6"/>
    <w:rsid w:val="00E77648"/>
    <w:rsid w:val="00E7776B"/>
    <w:rsid w:val="00E77D06"/>
    <w:rsid w:val="00E77DD1"/>
    <w:rsid w:val="00E77EBA"/>
    <w:rsid w:val="00E77EC2"/>
    <w:rsid w:val="00E815B6"/>
    <w:rsid w:val="00E81D7E"/>
    <w:rsid w:val="00E82BFE"/>
    <w:rsid w:val="00E8328B"/>
    <w:rsid w:val="00E865CA"/>
    <w:rsid w:val="00E90081"/>
    <w:rsid w:val="00E9011A"/>
    <w:rsid w:val="00E910C3"/>
    <w:rsid w:val="00E91817"/>
    <w:rsid w:val="00E94561"/>
    <w:rsid w:val="00E945E6"/>
    <w:rsid w:val="00E979A7"/>
    <w:rsid w:val="00EA0A2B"/>
    <w:rsid w:val="00EA1E39"/>
    <w:rsid w:val="00EA2614"/>
    <w:rsid w:val="00EA297E"/>
    <w:rsid w:val="00EA6160"/>
    <w:rsid w:val="00EB32EA"/>
    <w:rsid w:val="00EB3422"/>
    <w:rsid w:val="00EB4E39"/>
    <w:rsid w:val="00EB55AE"/>
    <w:rsid w:val="00EB565B"/>
    <w:rsid w:val="00EB5677"/>
    <w:rsid w:val="00EB5DCF"/>
    <w:rsid w:val="00EB678B"/>
    <w:rsid w:val="00EB7B49"/>
    <w:rsid w:val="00EC264F"/>
    <w:rsid w:val="00EC3EFC"/>
    <w:rsid w:val="00EC4E02"/>
    <w:rsid w:val="00EC51C4"/>
    <w:rsid w:val="00EC624C"/>
    <w:rsid w:val="00EC6BCB"/>
    <w:rsid w:val="00EC6FB2"/>
    <w:rsid w:val="00ED0DD0"/>
    <w:rsid w:val="00ED1233"/>
    <w:rsid w:val="00ED17DB"/>
    <w:rsid w:val="00ED1A81"/>
    <w:rsid w:val="00ED21E6"/>
    <w:rsid w:val="00ED3CC7"/>
    <w:rsid w:val="00ED5645"/>
    <w:rsid w:val="00ED5F23"/>
    <w:rsid w:val="00EE0B5F"/>
    <w:rsid w:val="00EE1541"/>
    <w:rsid w:val="00EE26B8"/>
    <w:rsid w:val="00EE29E4"/>
    <w:rsid w:val="00EE2E65"/>
    <w:rsid w:val="00EE41A5"/>
    <w:rsid w:val="00EE492F"/>
    <w:rsid w:val="00EE5009"/>
    <w:rsid w:val="00EE6852"/>
    <w:rsid w:val="00EE7972"/>
    <w:rsid w:val="00EF1657"/>
    <w:rsid w:val="00EF2C8C"/>
    <w:rsid w:val="00EF2D93"/>
    <w:rsid w:val="00EF57D8"/>
    <w:rsid w:val="00EF5FB4"/>
    <w:rsid w:val="00EF7D65"/>
    <w:rsid w:val="00F00391"/>
    <w:rsid w:val="00F01322"/>
    <w:rsid w:val="00F013D0"/>
    <w:rsid w:val="00F01654"/>
    <w:rsid w:val="00F01C69"/>
    <w:rsid w:val="00F035DD"/>
    <w:rsid w:val="00F0470E"/>
    <w:rsid w:val="00F05E11"/>
    <w:rsid w:val="00F065A9"/>
    <w:rsid w:val="00F06DAD"/>
    <w:rsid w:val="00F12744"/>
    <w:rsid w:val="00F132DF"/>
    <w:rsid w:val="00F13E65"/>
    <w:rsid w:val="00F16775"/>
    <w:rsid w:val="00F17561"/>
    <w:rsid w:val="00F17BD9"/>
    <w:rsid w:val="00F20A08"/>
    <w:rsid w:val="00F21E35"/>
    <w:rsid w:val="00F2256A"/>
    <w:rsid w:val="00F2319A"/>
    <w:rsid w:val="00F2419B"/>
    <w:rsid w:val="00F252FD"/>
    <w:rsid w:val="00F25580"/>
    <w:rsid w:val="00F25E7C"/>
    <w:rsid w:val="00F261B4"/>
    <w:rsid w:val="00F268AF"/>
    <w:rsid w:val="00F26DDA"/>
    <w:rsid w:val="00F270D5"/>
    <w:rsid w:val="00F274D0"/>
    <w:rsid w:val="00F307F8"/>
    <w:rsid w:val="00F30D94"/>
    <w:rsid w:val="00F30E71"/>
    <w:rsid w:val="00F34608"/>
    <w:rsid w:val="00F36654"/>
    <w:rsid w:val="00F36921"/>
    <w:rsid w:val="00F36F84"/>
    <w:rsid w:val="00F37246"/>
    <w:rsid w:val="00F37459"/>
    <w:rsid w:val="00F400C8"/>
    <w:rsid w:val="00F4091C"/>
    <w:rsid w:val="00F40F63"/>
    <w:rsid w:val="00F42AE9"/>
    <w:rsid w:val="00F45054"/>
    <w:rsid w:val="00F451B4"/>
    <w:rsid w:val="00F46278"/>
    <w:rsid w:val="00F462FD"/>
    <w:rsid w:val="00F47E55"/>
    <w:rsid w:val="00F50659"/>
    <w:rsid w:val="00F510A0"/>
    <w:rsid w:val="00F517D5"/>
    <w:rsid w:val="00F534D0"/>
    <w:rsid w:val="00F5426E"/>
    <w:rsid w:val="00F57F1A"/>
    <w:rsid w:val="00F612C5"/>
    <w:rsid w:val="00F61B06"/>
    <w:rsid w:val="00F63282"/>
    <w:rsid w:val="00F6547C"/>
    <w:rsid w:val="00F65EEA"/>
    <w:rsid w:val="00F677C2"/>
    <w:rsid w:val="00F67DB0"/>
    <w:rsid w:val="00F707C0"/>
    <w:rsid w:val="00F70B07"/>
    <w:rsid w:val="00F73F90"/>
    <w:rsid w:val="00F74420"/>
    <w:rsid w:val="00F7512D"/>
    <w:rsid w:val="00F7621A"/>
    <w:rsid w:val="00F7704D"/>
    <w:rsid w:val="00F77C8D"/>
    <w:rsid w:val="00F8095D"/>
    <w:rsid w:val="00F811CD"/>
    <w:rsid w:val="00F825ED"/>
    <w:rsid w:val="00F862BD"/>
    <w:rsid w:val="00F86390"/>
    <w:rsid w:val="00F867F7"/>
    <w:rsid w:val="00F908C7"/>
    <w:rsid w:val="00F935D3"/>
    <w:rsid w:val="00F936A9"/>
    <w:rsid w:val="00F93FF1"/>
    <w:rsid w:val="00F94410"/>
    <w:rsid w:val="00F97429"/>
    <w:rsid w:val="00FA21F2"/>
    <w:rsid w:val="00FA2DB5"/>
    <w:rsid w:val="00FA2E32"/>
    <w:rsid w:val="00FA3890"/>
    <w:rsid w:val="00FA3C66"/>
    <w:rsid w:val="00FA4EBF"/>
    <w:rsid w:val="00FA6009"/>
    <w:rsid w:val="00FA7538"/>
    <w:rsid w:val="00FA7629"/>
    <w:rsid w:val="00FB0505"/>
    <w:rsid w:val="00FB05AF"/>
    <w:rsid w:val="00FB3420"/>
    <w:rsid w:val="00FB3553"/>
    <w:rsid w:val="00FB534B"/>
    <w:rsid w:val="00FB5BF4"/>
    <w:rsid w:val="00FB5F40"/>
    <w:rsid w:val="00FB6D48"/>
    <w:rsid w:val="00FC1792"/>
    <w:rsid w:val="00FC5555"/>
    <w:rsid w:val="00FC797C"/>
    <w:rsid w:val="00FC7DF2"/>
    <w:rsid w:val="00FC7E91"/>
    <w:rsid w:val="00FD089A"/>
    <w:rsid w:val="00FD16C4"/>
    <w:rsid w:val="00FD2B07"/>
    <w:rsid w:val="00FD3A9F"/>
    <w:rsid w:val="00FD3B7E"/>
    <w:rsid w:val="00FD41D1"/>
    <w:rsid w:val="00FD41D9"/>
    <w:rsid w:val="00FD4588"/>
    <w:rsid w:val="00FD4A20"/>
    <w:rsid w:val="00FD4BF0"/>
    <w:rsid w:val="00FD536C"/>
    <w:rsid w:val="00FD5635"/>
    <w:rsid w:val="00FD6CB1"/>
    <w:rsid w:val="00FD7156"/>
    <w:rsid w:val="00FE2E08"/>
    <w:rsid w:val="00FE32A5"/>
    <w:rsid w:val="00FE3775"/>
    <w:rsid w:val="00FE4F13"/>
    <w:rsid w:val="00FE54CE"/>
    <w:rsid w:val="00FE6260"/>
    <w:rsid w:val="00FE7229"/>
    <w:rsid w:val="00FF1793"/>
    <w:rsid w:val="00FF3199"/>
    <w:rsid w:val="00FF3AE0"/>
    <w:rsid w:val="00FF41BD"/>
    <w:rsid w:val="00FF5C3F"/>
    <w:rsid w:val="00FF69EC"/>
    <w:rsid w:val="00FF6E81"/>
    <w:rsid w:val="00FF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31DAB"/>
  <w15:docId w15:val="{2A0DD91F-C471-4D3A-B623-9EA699C7A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E5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5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E54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E54D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E54D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ja-JP"/>
    </w:rPr>
  </w:style>
  <w:style w:type="paragraph" w:styleId="stBilgi">
    <w:name w:val="header"/>
    <w:basedOn w:val="Normal"/>
    <w:link w:val="stBilgiChar"/>
    <w:uiPriority w:val="99"/>
    <w:unhideWhenUsed/>
    <w:rsid w:val="00316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605A"/>
  </w:style>
  <w:style w:type="paragraph" w:styleId="AltBilgi">
    <w:name w:val="footer"/>
    <w:basedOn w:val="Normal"/>
    <w:link w:val="AltBilgiChar"/>
    <w:uiPriority w:val="99"/>
    <w:unhideWhenUsed/>
    <w:rsid w:val="00316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6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A6EB1-99CC-4040-A285-2B5FF19E7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ame</dc:creator>
  <cp:lastModifiedBy>Masaüstü</cp:lastModifiedBy>
  <cp:revision>15</cp:revision>
  <cp:lastPrinted>2021-12-29T13:33:00Z</cp:lastPrinted>
  <dcterms:created xsi:type="dcterms:W3CDTF">2018-10-30T12:39:00Z</dcterms:created>
  <dcterms:modified xsi:type="dcterms:W3CDTF">2022-01-04T07:59:00Z</dcterms:modified>
</cp:coreProperties>
</file>